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96711D" w14:textId="53175E7E" w:rsidR="0092693C" w:rsidRPr="0092693C" w:rsidRDefault="0092693C" w:rsidP="0092693C">
      <w:pPr>
        <w:jc w:val="center"/>
        <w:rPr>
          <w:b/>
          <w:bCs/>
          <w:sz w:val="32"/>
          <w:szCs w:val="32"/>
        </w:rPr>
      </w:pPr>
      <w:r w:rsidRPr="0092693C">
        <w:rPr>
          <w:b/>
          <w:bCs/>
          <w:sz w:val="32"/>
          <w:szCs w:val="32"/>
        </w:rPr>
        <w:t>CAS Alignment Tool</w:t>
      </w:r>
    </w:p>
    <w:p w14:paraId="4472A0C8" w14:textId="77777777" w:rsidR="0092693C" w:rsidRDefault="0092693C" w:rsidP="0092693C">
      <w:pPr>
        <w:rPr>
          <w:b/>
          <w:bCs/>
        </w:rPr>
      </w:pPr>
    </w:p>
    <w:p w14:paraId="1549E92C" w14:textId="77777777" w:rsidR="0092693C" w:rsidRDefault="0092693C" w:rsidP="0092693C">
      <w:pPr>
        <w:rPr>
          <w:b/>
          <w:bCs/>
        </w:rPr>
      </w:pPr>
    </w:p>
    <w:p w14:paraId="2A0F47EA" w14:textId="66E9821A" w:rsidR="0092693C" w:rsidRDefault="0092693C" w:rsidP="0092693C">
      <w:r w:rsidRPr="0092693C">
        <w:rPr>
          <w:b/>
          <w:bCs/>
        </w:rPr>
        <w:t>Census–Acuity–Staffing (Operations-First Layout Inputs)</w:t>
      </w:r>
      <w:r w:rsidRPr="0092693C">
        <w:br/>
        <w:t>Project: ____________</w:t>
      </w:r>
      <w:r>
        <w:t>______________________</w:t>
      </w:r>
      <w:r w:rsidRPr="0092693C">
        <w:t xml:space="preserve"> </w:t>
      </w:r>
    </w:p>
    <w:p w14:paraId="5990D2FE" w14:textId="1FB803C3" w:rsidR="0092693C" w:rsidRDefault="0092693C" w:rsidP="0092693C">
      <w:r w:rsidRPr="0092693C">
        <w:t>Building Type/Program: __________</w:t>
      </w:r>
      <w:r>
        <w:t>_________</w:t>
      </w:r>
      <w:r w:rsidRPr="0092693C">
        <w:t xml:space="preserve">__ </w:t>
      </w:r>
    </w:p>
    <w:p w14:paraId="795B3390" w14:textId="02D52600" w:rsidR="0092693C" w:rsidRDefault="0092693C" w:rsidP="0092693C">
      <w:r w:rsidRPr="0092693C">
        <w:t>New / Reno / Add</w:t>
      </w:r>
      <w:r>
        <w:t>ition</w:t>
      </w:r>
      <w:r w:rsidRPr="0092693C">
        <w:t>: _______</w:t>
      </w:r>
      <w:r>
        <w:t>______________</w:t>
      </w:r>
      <w:r w:rsidRPr="0092693C">
        <w:t xml:space="preserve">_ </w:t>
      </w:r>
    </w:p>
    <w:p w14:paraId="421B7203" w14:textId="6DBE3253" w:rsidR="0092693C" w:rsidRDefault="0092693C" w:rsidP="0092693C">
      <w:r w:rsidRPr="0092693C">
        <w:t>Occupied? Y/N</w:t>
      </w:r>
      <w:r>
        <w:tab/>
      </w:r>
      <w:proofErr w:type="gramStart"/>
      <w:r>
        <w:tab/>
      </w:r>
      <w:r>
        <w:tab/>
      </w:r>
      <w:r>
        <w:tab/>
      </w:r>
      <w:r>
        <w:tab/>
      </w:r>
      <w:r>
        <w:tab/>
      </w:r>
      <w:r>
        <w:tab/>
      </w:r>
      <w:r w:rsidRPr="0092693C">
        <w:t>Date: _</w:t>
      </w:r>
      <w:proofErr w:type="gramEnd"/>
      <w:r w:rsidRPr="0092693C">
        <w:t xml:space="preserve">___________ </w:t>
      </w:r>
    </w:p>
    <w:p w14:paraId="2076C079" w14:textId="2B47C20F" w:rsidR="0092693C" w:rsidRDefault="0092693C" w:rsidP="0092693C">
      <w:pPr>
        <w:spacing w:before="120" w:after="120" w:line="480" w:lineRule="auto"/>
        <w:rPr>
          <w:b/>
          <w:bCs/>
        </w:rPr>
      </w:pPr>
      <w:r w:rsidRPr="0092693C">
        <w:t>Participants (Admin/DON/Facilities/etc.): _______________________________</w:t>
      </w:r>
      <w:r>
        <w:t>___________________________________________________________________________________________________________________________________________</w:t>
      </w:r>
    </w:p>
    <w:p w14:paraId="71F92710" w14:textId="31F1B342" w:rsidR="0092693C" w:rsidRPr="0092693C" w:rsidRDefault="0092693C" w:rsidP="0092693C">
      <w:pPr>
        <w:rPr>
          <w:b/>
          <w:bCs/>
        </w:rPr>
      </w:pPr>
      <w:r w:rsidRPr="0092693C">
        <w:rPr>
          <w:b/>
          <w:bCs/>
        </w:rPr>
        <w:t>0) CAS Output (what the design team gets)</w:t>
      </w:r>
    </w:p>
    <w:p w14:paraId="7E5C8C5E" w14:textId="77777777" w:rsidR="0092693C" w:rsidRPr="0092693C" w:rsidRDefault="0092693C" w:rsidP="0092693C">
      <w:proofErr w:type="gramStart"/>
      <w:r w:rsidRPr="0092693C">
        <w:t>By</w:t>
      </w:r>
      <w:proofErr w:type="gramEnd"/>
      <w:r w:rsidRPr="0092693C">
        <w:t xml:space="preserve"> the end, you will produce:</w:t>
      </w:r>
    </w:p>
    <w:p w14:paraId="3F81E038" w14:textId="77777777" w:rsidR="0092693C" w:rsidRPr="0092693C" w:rsidRDefault="0092693C" w:rsidP="0092693C">
      <w:pPr>
        <w:numPr>
          <w:ilvl w:val="0"/>
          <w:numId w:val="5"/>
        </w:numPr>
      </w:pPr>
      <w:r w:rsidRPr="0092693C">
        <w:rPr>
          <w:b/>
          <w:bCs/>
        </w:rPr>
        <w:t>Non-Negotiable Adjacencies (5–8):</w:t>
      </w:r>
      <w:r w:rsidRPr="0092693C">
        <w:t xml:space="preserve"> ________________________________________________</w:t>
      </w:r>
    </w:p>
    <w:p w14:paraId="748397BC" w14:textId="77777777" w:rsidR="0092693C" w:rsidRPr="0092693C" w:rsidRDefault="0092693C" w:rsidP="0092693C">
      <w:pPr>
        <w:numPr>
          <w:ilvl w:val="0"/>
          <w:numId w:val="5"/>
        </w:numPr>
      </w:pPr>
      <w:r w:rsidRPr="0092693C">
        <w:rPr>
          <w:b/>
          <w:bCs/>
        </w:rPr>
        <w:t>No-Go Layout Moves (3–5):</w:t>
      </w:r>
      <w:r w:rsidRPr="0092693C">
        <w:t xml:space="preserve"> ______________________________________________________</w:t>
      </w:r>
    </w:p>
    <w:p w14:paraId="77610DDD" w14:textId="77777777" w:rsidR="0092693C" w:rsidRPr="0092693C" w:rsidRDefault="0092693C" w:rsidP="0092693C">
      <w:pPr>
        <w:numPr>
          <w:ilvl w:val="0"/>
          <w:numId w:val="5"/>
        </w:numPr>
      </w:pPr>
      <w:r w:rsidRPr="0092693C">
        <w:rPr>
          <w:b/>
          <w:bCs/>
        </w:rPr>
        <w:t>Optimization Statement (1 sentence):</w:t>
      </w:r>
      <w:r w:rsidRPr="0092693C">
        <w:t xml:space="preserve"> “We are optimizing for __________ while protecting __________.”</w:t>
      </w:r>
    </w:p>
    <w:p w14:paraId="0B85F956" w14:textId="77777777" w:rsidR="0092693C" w:rsidRDefault="0092693C" w:rsidP="0092693C">
      <w:pPr>
        <w:rPr>
          <w:b/>
          <w:bCs/>
        </w:rPr>
      </w:pPr>
    </w:p>
    <w:p w14:paraId="7A33953B" w14:textId="77777777" w:rsidR="0092693C" w:rsidRDefault="0092693C" w:rsidP="0092693C">
      <w:pPr>
        <w:rPr>
          <w:b/>
          <w:bCs/>
        </w:rPr>
      </w:pPr>
    </w:p>
    <w:p w14:paraId="43EBE0A6" w14:textId="2DBB0174" w:rsidR="0092693C" w:rsidRPr="0092693C" w:rsidRDefault="0092693C" w:rsidP="0092693C">
      <w:pPr>
        <w:rPr>
          <w:b/>
          <w:bCs/>
        </w:rPr>
      </w:pPr>
      <w:r w:rsidRPr="0092693C">
        <w:rPr>
          <w:b/>
          <w:bCs/>
        </w:rPr>
        <w:t>45-Minute CAS Alignment Meeting (Facilitation Script)</w:t>
      </w:r>
    </w:p>
    <w:p w14:paraId="615DE02D" w14:textId="4B160ADC" w:rsidR="0092693C" w:rsidRPr="0092693C" w:rsidRDefault="0092693C" w:rsidP="0092693C">
      <w:r w:rsidRPr="0092693C">
        <w:rPr>
          <w:b/>
          <w:bCs/>
        </w:rPr>
        <w:t>Attendees:</w:t>
      </w:r>
      <w:r w:rsidRPr="0092693C">
        <w:t xml:space="preserve"> Admin/ED + DON/Clinical leader + Facilities/Plant + “staffing reality owner”</w:t>
      </w:r>
      <w:r w:rsidRPr="0092693C">
        <w:br/>
      </w:r>
      <w:r w:rsidRPr="0092693C">
        <w:rPr>
          <w:b/>
          <w:bCs/>
        </w:rPr>
        <w:t>0–10 min:</w:t>
      </w:r>
      <w:r w:rsidRPr="0092693C">
        <w:t xml:space="preserve"> Census + acuity (Sections A–B)</w:t>
      </w:r>
      <w:r w:rsidRPr="0092693C">
        <w:br/>
      </w:r>
      <w:r w:rsidRPr="0092693C">
        <w:rPr>
          <w:b/>
          <w:bCs/>
        </w:rPr>
        <w:t>10–25 min:</w:t>
      </w:r>
      <w:r w:rsidRPr="0092693C">
        <w:t xml:space="preserve"> Staffing anchors + step drivers (Section C)</w:t>
      </w:r>
      <w:r w:rsidRPr="0092693C">
        <w:br/>
      </w:r>
      <w:r w:rsidRPr="0092693C">
        <w:rPr>
          <w:b/>
          <w:bCs/>
        </w:rPr>
        <w:t>25–40 min:</w:t>
      </w:r>
      <w:r w:rsidRPr="0092693C">
        <w:t xml:space="preserve"> Run the 5 Flow Tests (Section D)</w:t>
      </w:r>
      <w:r w:rsidRPr="0092693C">
        <w:br/>
      </w:r>
      <w:r w:rsidRPr="0092693C">
        <w:rPr>
          <w:b/>
          <w:bCs/>
        </w:rPr>
        <w:t>40–45 min:</w:t>
      </w:r>
      <w:r w:rsidRPr="0092693C">
        <w:t xml:space="preserve"> Lock outputs (Adjacencies, No-Go moves, Optimization statement, GO/NO-GO)</w:t>
      </w:r>
    </w:p>
    <w:p w14:paraId="081DC981" w14:textId="77777777" w:rsidR="0092693C" w:rsidRDefault="0092693C" w:rsidP="0092693C">
      <w:pPr>
        <w:rPr>
          <w:b/>
          <w:bCs/>
        </w:rPr>
      </w:pPr>
    </w:p>
    <w:p w14:paraId="084D86F3" w14:textId="77777777" w:rsidR="0092693C" w:rsidRDefault="0092693C" w:rsidP="0092693C">
      <w:pPr>
        <w:rPr>
          <w:b/>
          <w:bCs/>
        </w:rPr>
      </w:pPr>
    </w:p>
    <w:p w14:paraId="03156607" w14:textId="77777777" w:rsidR="0092693C" w:rsidRDefault="0092693C" w:rsidP="0092693C">
      <w:pPr>
        <w:rPr>
          <w:b/>
          <w:bCs/>
        </w:rPr>
      </w:pPr>
    </w:p>
    <w:p w14:paraId="696E1927" w14:textId="2DA19FE0" w:rsidR="0092693C" w:rsidRPr="0092693C" w:rsidRDefault="0092693C" w:rsidP="0092693C">
      <w:pPr>
        <w:rPr>
          <w:b/>
          <w:bCs/>
        </w:rPr>
      </w:pPr>
      <w:r>
        <w:rPr>
          <w:b/>
          <w:bCs/>
        </w:rPr>
        <w:lastRenderedPageBreak/>
        <w:t>A</w:t>
      </w:r>
      <w:r w:rsidRPr="0092693C">
        <w:rPr>
          <w:b/>
          <w:bCs/>
        </w:rPr>
        <w:t>) Census Reality (Demand + Throughput)</w:t>
      </w:r>
    </w:p>
    <w:p w14:paraId="28413C2A" w14:textId="77777777" w:rsidR="004706A6" w:rsidRDefault="0092693C" w:rsidP="0092693C">
      <w:pPr>
        <w:rPr>
          <w:b/>
          <w:bCs/>
        </w:rPr>
      </w:pPr>
      <w:r w:rsidRPr="0092693C">
        <w:rPr>
          <w:b/>
          <w:bCs/>
        </w:rPr>
        <w:t>1. Licensed capacity / unit count:</w:t>
      </w:r>
      <w:r w:rsidRPr="0092693C">
        <w:t xml:space="preserve"> ____________</w:t>
      </w:r>
      <w:r w:rsidRPr="0092693C">
        <w:br/>
      </w:r>
    </w:p>
    <w:p w14:paraId="4D80865D" w14:textId="77777777" w:rsidR="004706A6" w:rsidRDefault="0092693C" w:rsidP="0092693C">
      <w:pPr>
        <w:rPr>
          <w:b/>
          <w:bCs/>
        </w:rPr>
      </w:pPr>
      <w:r w:rsidRPr="0092693C">
        <w:rPr>
          <w:b/>
          <w:bCs/>
        </w:rPr>
        <w:t>2. Target operating census (average filled beds):</w:t>
      </w:r>
      <w:r w:rsidRPr="0092693C">
        <w:t xml:space="preserve"> ____________</w:t>
      </w:r>
      <w:r w:rsidRPr="0092693C">
        <w:br/>
      </w:r>
    </w:p>
    <w:p w14:paraId="22EF196C" w14:textId="77777777" w:rsidR="004706A6" w:rsidRDefault="0092693C" w:rsidP="0092693C">
      <w:pPr>
        <w:rPr>
          <w:b/>
          <w:bCs/>
        </w:rPr>
      </w:pPr>
      <w:r w:rsidRPr="0092693C">
        <w:rPr>
          <w:b/>
          <w:bCs/>
        </w:rPr>
        <w:t>3. Peak/variance (seasonality, referral swings, surge):</w:t>
      </w:r>
      <w:r w:rsidRPr="0092693C">
        <w:t xml:space="preserve"> _______________________________</w:t>
      </w:r>
      <w:r w:rsidRPr="0092693C">
        <w:br/>
      </w:r>
    </w:p>
    <w:p w14:paraId="5B027487" w14:textId="77777777" w:rsidR="004706A6" w:rsidRDefault="0092693C" w:rsidP="0092693C">
      <w:pPr>
        <w:rPr>
          <w:b/>
          <w:bCs/>
        </w:rPr>
      </w:pPr>
      <w:r w:rsidRPr="0092693C">
        <w:rPr>
          <w:b/>
          <w:bCs/>
        </w:rPr>
        <w:t>4. Admissions/discharge pattern (frequency + timing):</w:t>
      </w:r>
      <w:r w:rsidRPr="0092693C">
        <w:t xml:space="preserve"> _________________________________</w:t>
      </w:r>
      <w:r w:rsidRPr="0092693C">
        <w:br/>
      </w:r>
    </w:p>
    <w:p w14:paraId="3FC7E235" w14:textId="49AF093E" w:rsidR="0092693C" w:rsidRPr="0092693C" w:rsidRDefault="0092693C" w:rsidP="0092693C">
      <w:r w:rsidRPr="0092693C">
        <w:rPr>
          <w:b/>
          <w:bCs/>
        </w:rPr>
        <w:t>5. 3–</w:t>
      </w:r>
      <w:proofErr w:type="gramStart"/>
      <w:r w:rsidRPr="0092693C">
        <w:rPr>
          <w:b/>
          <w:bCs/>
        </w:rPr>
        <w:t>5 year</w:t>
      </w:r>
      <w:proofErr w:type="gramEnd"/>
      <w:r w:rsidRPr="0092693C">
        <w:rPr>
          <w:b/>
          <w:bCs/>
        </w:rPr>
        <w:t xml:space="preserve"> expectation (stable / growth / acuity shift / program shift):</w:t>
      </w:r>
      <w:r w:rsidRPr="0092693C">
        <w:t xml:space="preserve"> __________________</w:t>
      </w:r>
    </w:p>
    <w:p w14:paraId="2EE1919B" w14:textId="77777777" w:rsidR="004706A6" w:rsidRDefault="004706A6" w:rsidP="0092693C">
      <w:pPr>
        <w:rPr>
          <w:b/>
          <w:bCs/>
        </w:rPr>
      </w:pPr>
    </w:p>
    <w:p w14:paraId="723DDA73" w14:textId="083D3331" w:rsidR="0092693C" w:rsidRPr="0092693C" w:rsidRDefault="0092693C" w:rsidP="0092693C">
      <w:r w:rsidRPr="0092693C">
        <w:rPr>
          <w:b/>
          <w:bCs/>
        </w:rPr>
        <w:t>If/Then guardrail:</w:t>
      </w:r>
    </w:p>
    <w:p w14:paraId="49F26DC1" w14:textId="77777777" w:rsidR="0092693C" w:rsidRPr="0092693C" w:rsidRDefault="0092693C" w:rsidP="0092693C">
      <w:pPr>
        <w:numPr>
          <w:ilvl w:val="0"/>
          <w:numId w:val="6"/>
        </w:numPr>
      </w:pPr>
      <w:r w:rsidRPr="0092693C">
        <w:t xml:space="preserve">If you cannot state </w:t>
      </w:r>
      <w:r w:rsidRPr="0092693C">
        <w:rPr>
          <w:b/>
          <w:bCs/>
        </w:rPr>
        <w:t>target operating census + variance</w:t>
      </w:r>
      <w:r w:rsidRPr="0092693C">
        <w:t>, you are not ready to size support spaces or staffing work zones.</w:t>
      </w:r>
    </w:p>
    <w:p w14:paraId="30A6B966" w14:textId="77777777" w:rsidR="0092693C" w:rsidRDefault="0092693C" w:rsidP="0092693C">
      <w:pPr>
        <w:rPr>
          <w:b/>
          <w:bCs/>
        </w:rPr>
      </w:pPr>
    </w:p>
    <w:p w14:paraId="007978A9" w14:textId="77777777" w:rsidR="004706A6" w:rsidRDefault="004706A6" w:rsidP="0092693C">
      <w:pPr>
        <w:rPr>
          <w:b/>
          <w:bCs/>
        </w:rPr>
      </w:pPr>
    </w:p>
    <w:p w14:paraId="0AD0F848" w14:textId="6D775ECE" w:rsidR="0092693C" w:rsidRPr="0092693C" w:rsidRDefault="0092693C" w:rsidP="0092693C">
      <w:pPr>
        <w:rPr>
          <w:b/>
          <w:bCs/>
        </w:rPr>
      </w:pPr>
      <w:r w:rsidRPr="0092693C">
        <w:rPr>
          <w:b/>
          <w:bCs/>
        </w:rPr>
        <w:t>B) Acuity Reality (Care Intensity + Risk Profile)</w:t>
      </w:r>
    </w:p>
    <w:p w14:paraId="28509C1E" w14:textId="77777777" w:rsidR="004706A6" w:rsidRDefault="0092693C" w:rsidP="0092693C">
      <w:pPr>
        <w:rPr>
          <w:b/>
          <w:bCs/>
        </w:rPr>
      </w:pPr>
      <w:r w:rsidRPr="0092693C">
        <w:rPr>
          <w:b/>
          <w:bCs/>
        </w:rPr>
        <w:t>1. Acuity mix today (rough %):</w:t>
      </w:r>
      <w:r w:rsidRPr="0092693C">
        <w:t xml:space="preserve"> </w:t>
      </w:r>
      <w:r>
        <w:tab/>
      </w:r>
      <w:r>
        <w:tab/>
      </w:r>
      <w:r w:rsidRPr="0092693C">
        <w:t xml:space="preserve">Low ____% </w:t>
      </w:r>
      <w:r>
        <w:tab/>
      </w:r>
      <w:r w:rsidRPr="0092693C">
        <w:t xml:space="preserve"> Moderate ____</w:t>
      </w:r>
      <w:proofErr w:type="gramStart"/>
      <w:r w:rsidRPr="0092693C">
        <w:t xml:space="preserve">%  </w:t>
      </w:r>
      <w:r>
        <w:tab/>
      </w:r>
      <w:proofErr w:type="gramEnd"/>
      <w:r w:rsidRPr="0092693C">
        <w:t>High ____%</w:t>
      </w:r>
      <w:r w:rsidRPr="0092693C">
        <w:br/>
      </w:r>
    </w:p>
    <w:p w14:paraId="0DD1890C" w14:textId="2E770D93" w:rsidR="0092693C" w:rsidRPr="0092693C" w:rsidRDefault="0092693C" w:rsidP="0092693C">
      <w:r w:rsidRPr="0092693C">
        <w:rPr>
          <w:b/>
          <w:bCs/>
        </w:rPr>
        <w:t>2. Primary clinical/operational risks (top 5):</w:t>
      </w:r>
    </w:p>
    <w:p w14:paraId="3A834F40" w14:textId="77777777" w:rsidR="0092693C" w:rsidRPr="0092693C" w:rsidRDefault="0092693C" w:rsidP="0092693C">
      <w:pPr>
        <w:numPr>
          <w:ilvl w:val="0"/>
          <w:numId w:val="7"/>
        </w:numPr>
      </w:pPr>
      <w:r w:rsidRPr="0092693C">
        <w:t xml:space="preserve">Falls </w:t>
      </w:r>
      <w:r w:rsidRPr="0092693C">
        <w:rPr>
          <w:rFonts w:ascii="Segoe UI Symbol" w:hAnsi="Segoe UI Symbol" w:cs="Segoe UI Symbol"/>
        </w:rPr>
        <w:t>☐</w:t>
      </w:r>
      <w:r w:rsidRPr="0092693C">
        <w:t xml:space="preserve"> Wandering/elopement </w:t>
      </w:r>
      <w:r w:rsidRPr="0092693C">
        <w:rPr>
          <w:rFonts w:ascii="Segoe UI Symbol" w:hAnsi="Segoe UI Symbol" w:cs="Segoe UI Symbol"/>
        </w:rPr>
        <w:t>☐</w:t>
      </w:r>
      <w:r w:rsidRPr="0092693C">
        <w:t xml:space="preserve"> Aggression/escalation </w:t>
      </w:r>
      <w:r w:rsidRPr="0092693C">
        <w:rPr>
          <w:rFonts w:ascii="Segoe UI Symbol" w:hAnsi="Segoe UI Symbol" w:cs="Segoe UI Symbol"/>
        </w:rPr>
        <w:t>☐</w:t>
      </w:r>
      <w:r w:rsidRPr="0092693C">
        <w:t xml:space="preserve"> Infection risk </w:t>
      </w:r>
      <w:r w:rsidRPr="0092693C">
        <w:rPr>
          <w:rFonts w:ascii="Segoe UI Symbol" w:hAnsi="Segoe UI Symbol" w:cs="Segoe UI Symbol"/>
        </w:rPr>
        <w:t>☐</w:t>
      </w:r>
      <w:r w:rsidRPr="0092693C">
        <w:t xml:space="preserve"> Med complexity </w:t>
      </w:r>
      <w:r w:rsidRPr="0092693C">
        <w:rPr>
          <w:rFonts w:ascii="Segoe UI Symbol" w:hAnsi="Segoe UI Symbol" w:cs="Segoe UI Symbol"/>
        </w:rPr>
        <w:t>☐</w:t>
      </w:r>
    </w:p>
    <w:p w14:paraId="5A842570" w14:textId="77777777" w:rsidR="0092693C" w:rsidRPr="0092693C" w:rsidRDefault="0092693C" w:rsidP="0092693C">
      <w:pPr>
        <w:numPr>
          <w:ilvl w:val="0"/>
          <w:numId w:val="7"/>
        </w:numPr>
      </w:pPr>
      <w:r w:rsidRPr="0092693C">
        <w:t>Other: ___________________________</w:t>
      </w:r>
    </w:p>
    <w:p w14:paraId="0E1FC4D3" w14:textId="77777777" w:rsidR="004706A6" w:rsidRDefault="004706A6" w:rsidP="0092693C">
      <w:pPr>
        <w:rPr>
          <w:b/>
          <w:bCs/>
        </w:rPr>
      </w:pPr>
    </w:p>
    <w:p w14:paraId="1A9D15B4" w14:textId="3781EAF7" w:rsidR="0092693C" w:rsidRPr="0092693C" w:rsidRDefault="0092693C" w:rsidP="0092693C">
      <w:r w:rsidRPr="0092693C">
        <w:rPr>
          <w:b/>
          <w:bCs/>
        </w:rPr>
        <w:t>3. Observation requirement (what must be seen / supervised):</w:t>
      </w:r>
    </w:p>
    <w:p w14:paraId="17564FF8" w14:textId="77777777" w:rsidR="0092693C" w:rsidRPr="0092693C" w:rsidRDefault="0092693C" w:rsidP="0092693C">
      <w:pPr>
        <w:numPr>
          <w:ilvl w:val="0"/>
          <w:numId w:val="8"/>
        </w:numPr>
      </w:pPr>
      <w:r w:rsidRPr="0092693C">
        <w:t>Continuous observation areas needed? Y/N Where? __________________________</w:t>
      </w:r>
    </w:p>
    <w:p w14:paraId="65468BB2" w14:textId="77777777" w:rsidR="0092693C" w:rsidRPr="0092693C" w:rsidRDefault="0092693C" w:rsidP="0092693C">
      <w:pPr>
        <w:numPr>
          <w:ilvl w:val="0"/>
          <w:numId w:val="8"/>
        </w:numPr>
      </w:pPr>
      <w:r w:rsidRPr="0092693C">
        <w:t>Highest-risk times (shift/activities): _______________________________________</w:t>
      </w:r>
    </w:p>
    <w:p w14:paraId="54A6358A" w14:textId="77777777" w:rsidR="004706A6" w:rsidRDefault="004706A6" w:rsidP="0092693C">
      <w:pPr>
        <w:rPr>
          <w:b/>
          <w:bCs/>
        </w:rPr>
      </w:pPr>
    </w:p>
    <w:p w14:paraId="5E6A2B1E" w14:textId="73CE83E1" w:rsidR="0092693C" w:rsidRPr="0092693C" w:rsidRDefault="0092693C" w:rsidP="0092693C">
      <w:r w:rsidRPr="0092693C">
        <w:rPr>
          <w:b/>
          <w:bCs/>
        </w:rPr>
        <w:t>If/Then guardrail:</w:t>
      </w:r>
    </w:p>
    <w:p w14:paraId="2A04F69D" w14:textId="77777777" w:rsidR="0092693C" w:rsidRPr="0092693C" w:rsidRDefault="0092693C" w:rsidP="0092693C">
      <w:pPr>
        <w:numPr>
          <w:ilvl w:val="0"/>
          <w:numId w:val="9"/>
        </w:numPr>
      </w:pPr>
      <w:r w:rsidRPr="0092693C">
        <w:t>If observation needs are “to be decided later,” the layout will be redesigned later.</w:t>
      </w:r>
    </w:p>
    <w:p w14:paraId="14FE2E32" w14:textId="77777777" w:rsidR="004706A6" w:rsidRDefault="004706A6" w:rsidP="0092693C">
      <w:pPr>
        <w:rPr>
          <w:b/>
          <w:bCs/>
        </w:rPr>
      </w:pPr>
    </w:p>
    <w:p w14:paraId="65EA7484" w14:textId="77777777" w:rsidR="004706A6" w:rsidRDefault="004706A6" w:rsidP="0092693C">
      <w:pPr>
        <w:rPr>
          <w:b/>
          <w:bCs/>
        </w:rPr>
      </w:pPr>
    </w:p>
    <w:p w14:paraId="0F8464E9" w14:textId="763EE52A" w:rsidR="0092693C" w:rsidRPr="0092693C" w:rsidRDefault="0092693C" w:rsidP="0092693C">
      <w:pPr>
        <w:rPr>
          <w:b/>
          <w:bCs/>
        </w:rPr>
      </w:pPr>
      <w:r w:rsidRPr="0092693C">
        <w:rPr>
          <w:b/>
          <w:bCs/>
        </w:rPr>
        <w:t>C) Staffing Reality (The Shift, Not the Org Chart)</w:t>
      </w:r>
    </w:p>
    <w:p w14:paraId="65200740" w14:textId="77777777" w:rsidR="0092693C" w:rsidRPr="0092693C" w:rsidRDefault="0092693C" w:rsidP="0092693C">
      <w:pPr>
        <w:ind w:firstLine="720"/>
      </w:pPr>
      <w:r w:rsidRPr="0092693C">
        <w:t xml:space="preserve">Fill what you can </w:t>
      </w:r>
      <w:proofErr w:type="gramStart"/>
      <w:r w:rsidRPr="0092693C">
        <w:rPr>
          <w:b/>
          <w:bCs/>
        </w:rPr>
        <w:t>actually</w:t>
      </w:r>
      <w:r w:rsidRPr="0092693C">
        <w:t xml:space="preserve"> staff</w:t>
      </w:r>
      <w:proofErr w:type="gramEnd"/>
      <w:r w:rsidRPr="0092693C">
        <w:t xml:space="preserve"> (not ideal state).</w:t>
      </w:r>
    </w:p>
    <w:p w14:paraId="18C2FC77" w14:textId="77777777" w:rsidR="0092693C" w:rsidRPr="0092693C" w:rsidRDefault="0092693C" w:rsidP="0092693C">
      <w:pPr>
        <w:rPr>
          <w:b/>
          <w:bCs/>
        </w:rPr>
      </w:pPr>
      <w:r w:rsidRPr="0092693C">
        <w:rPr>
          <w:b/>
          <w:bCs/>
        </w:rPr>
        <w:t>1) Staffing by shift (typical)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00"/>
        <w:gridCol w:w="1980"/>
        <w:gridCol w:w="2080"/>
        <w:gridCol w:w="720"/>
      </w:tblGrid>
      <w:tr w:rsidR="0092693C" w:rsidRPr="0092693C" w14:paraId="13A188D5" w14:textId="77777777" w:rsidTr="0092693C">
        <w:trPr>
          <w:tblHeader/>
          <w:tblCellSpacing w:w="15" w:type="dxa"/>
        </w:trPr>
        <w:tc>
          <w:tcPr>
            <w:tcW w:w="2655" w:type="dxa"/>
            <w:vAlign w:val="center"/>
            <w:hideMark/>
          </w:tcPr>
          <w:p w14:paraId="0B5C2F62" w14:textId="77777777" w:rsidR="0092693C" w:rsidRPr="0092693C" w:rsidRDefault="0092693C" w:rsidP="0092693C">
            <w:pPr>
              <w:rPr>
                <w:b/>
                <w:bCs/>
              </w:rPr>
            </w:pPr>
            <w:r w:rsidRPr="0092693C">
              <w:rPr>
                <w:b/>
                <w:bCs/>
              </w:rPr>
              <w:t>Role</w:t>
            </w:r>
          </w:p>
        </w:tc>
        <w:tc>
          <w:tcPr>
            <w:tcW w:w="1950" w:type="dxa"/>
            <w:vAlign w:val="center"/>
            <w:hideMark/>
          </w:tcPr>
          <w:p w14:paraId="6A928762" w14:textId="77777777" w:rsidR="0092693C" w:rsidRPr="0092693C" w:rsidRDefault="0092693C" w:rsidP="0092693C">
            <w:pPr>
              <w:rPr>
                <w:b/>
                <w:bCs/>
              </w:rPr>
            </w:pPr>
            <w:r w:rsidRPr="0092693C">
              <w:rPr>
                <w:b/>
                <w:bCs/>
              </w:rPr>
              <w:t>Day</w:t>
            </w:r>
          </w:p>
        </w:tc>
        <w:tc>
          <w:tcPr>
            <w:tcW w:w="2050" w:type="dxa"/>
            <w:vAlign w:val="center"/>
            <w:hideMark/>
          </w:tcPr>
          <w:p w14:paraId="1260B111" w14:textId="77777777" w:rsidR="0092693C" w:rsidRPr="0092693C" w:rsidRDefault="0092693C" w:rsidP="0092693C">
            <w:pPr>
              <w:rPr>
                <w:b/>
                <w:bCs/>
              </w:rPr>
            </w:pPr>
            <w:r w:rsidRPr="0092693C">
              <w:rPr>
                <w:b/>
                <w:bCs/>
              </w:rPr>
              <w:t>Eve</w:t>
            </w:r>
          </w:p>
        </w:tc>
        <w:tc>
          <w:tcPr>
            <w:tcW w:w="675" w:type="dxa"/>
            <w:vAlign w:val="center"/>
            <w:hideMark/>
          </w:tcPr>
          <w:p w14:paraId="22759353" w14:textId="77777777" w:rsidR="0092693C" w:rsidRPr="0092693C" w:rsidRDefault="0092693C" w:rsidP="0092693C">
            <w:pPr>
              <w:rPr>
                <w:b/>
                <w:bCs/>
              </w:rPr>
            </w:pPr>
            <w:r w:rsidRPr="0092693C">
              <w:rPr>
                <w:b/>
                <w:bCs/>
              </w:rPr>
              <w:t>Night</w:t>
            </w:r>
          </w:p>
        </w:tc>
      </w:tr>
      <w:tr w:rsidR="0092693C" w:rsidRPr="0092693C" w14:paraId="7C8F425F" w14:textId="77777777" w:rsidTr="0092693C">
        <w:trPr>
          <w:tblCellSpacing w:w="15" w:type="dxa"/>
        </w:trPr>
        <w:tc>
          <w:tcPr>
            <w:tcW w:w="2655" w:type="dxa"/>
            <w:vAlign w:val="center"/>
            <w:hideMark/>
          </w:tcPr>
          <w:p w14:paraId="370B1744" w14:textId="77777777" w:rsidR="0092693C" w:rsidRPr="0092693C" w:rsidRDefault="0092693C" w:rsidP="0092693C">
            <w:r w:rsidRPr="0092693C">
              <w:t>RN/LPN</w:t>
            </w:r>
          </w:p>
        </w:tc>
        <w:tc>
          <w:tcPr>
            <w:tcW w:w="1950" w:type="dxa"/>
            <w:vAlign w:val="center"/>
            <w:hideMark/>
          </w:tcPr>
          <w:p w14:paraId="3F8854E9" w14:textId="77777777" w:rsidR="0092693C" w:rsidRPr="0092693C" w:rsidRDefault="0092693C" w:rsidP="0092693C">
            <w:r w:rsidRPr="0092693C">
              <w:t>____</w:t>
            </w:r>
          </w:p>
        </w:tc>
        <w:tc>
          <w:tcPr>
            <w:tcW w:w="2050" w:type="dxa"/>
            <w:vAlign w:val="center"/>
            <w:hideMark/>
          </w:tcPr>
          <w:p w14:paraId="6C2E33E0" w14:textId="77777777" w:rsidR="0092693C" w:rsidRPr="0092693C" w:rsidRDefault="0092693C" w:rsidP="0092693C">
            <w:r w:rsidRPr="0092693C">
              <w:t>____</w:t>
            </w:r>
          </w:p>
        </w:tc>
        <w:tc>
          <w:tcPr>
            <w:tcW w:w="675" w:type="dxa"/>
            <w:vAlign w:val="center"/>
            <w:hideMark/>
          </w:tcPr>
          <w:p w14:paraId="43891249" w14:textId="77777777" w:rsidR="0092693C" w:rsidRPr="0092693C" w:rsidRDefault="0092693C" w:rsidP="0092693C">
            <w:r w:rsidRPr="0092693C">
              <w:t>____</w:t>
            </w:r>
          </w:p>
        </w:tc>
      </w:tr>
      <w:tr w:rsidR="0092693C" w:rsidRPr="0092693C" w14:paraId="4942851C" w14:textId="77777777" w:rsidTr="0092693C">
        <w:trPr>
          <w:tblCellSpacing w:w="15" w:type="dxa"/>
        </w:trPr>
        <w:tc>
          <w:tcPr>
            <w:tcW w:w="2655" w:type="dxa"/>
            <w:vAlign w:val="center"/>
            <w:hideMark/>
          </w:tcPr>
          <w:p w14:paraId="1EF23E22" w14:textId="77777777" w:rsidR="0092693C" w:rsidRPr="0092693C" w:rsidRDefault="0092693C" w:rsidP="0092693C">
            <w:r w:rsidRPr="0092693C">
              <w:t>CNA/MHT</w:t>
            </w:r>
          </w:p>
        </w:tc>
        <w:tc>
          <w:tcPr>
            <w:tcW w:w="1950" w:type="dxa"/>
            <w:vAlign w:val="center"/>
            <w:hideMark/>
          </w:tcPr>
          <w:p w14:paraId="4E466F80" w14:textId="77777777" w:rsidR="0092693C" w:rsidRPr="0092693C" w:rsidRDefault="0092693C" w:rsidP="0092693C">
            <w:r w:rsidRPr="0092693C">
              <w:t>____</w:t>
            </w:r>
          </w:p>
        </w:tc>
        <w:tc>
          <w:tcPr>
            <w:tcW w:w="2050" w:type="dxa"/>
            <w:vAlign w:val="center"/>
            <w:hideMark/>
          </w:tcPr>
          <w:p w14:paraId="7F305079" w14:textId="77777777" w:rsidR="0092693C" w:rsidRPr="0092693C" w:rsidRDefault="0092693C" w:rsidP="0092693C">
            <w:r w:rsidRPr="0092693C">
              <w:t>____</w:t>
            </w:r>
          </w:p>
        </w:tc>
        <w:tc>
          <w:tcPr>
            <w:tcW w:w="675" w:type="dxa"/>
            <w:vAlign w:val="center"/>
            <w:hideMark/>
          </w:tcPr>
          <w:p w14:paraId="7B8C1D07" w14:textId="77777777" w:rsidR="0092693C" w:rsidRPr="0092693C" w:rsidRDefault="0092693C" w:rsidP="0092693C">
            <w:r w:rsidRPr="0092693C">
              <w:t>____</w:t>
            </w:r>
          </w:p>
        </w:tc>
      </w:tr>
      <w:tr w:rsidR="0092693C" w:rsidRPr="0092693C" w14:paraId="1ABDACF8" w14:textId="77777777" w:rsidTr="0092693C">
        <w:trPr>
          <w:tblCellSpacing w:w="15" w:type="dxa"/>
        </w:trPr>
        <w:tc>
          <w:tcPr>
            <w:tcW w:w="2655" w:type="dxa"/>
            <w:vAlign w:val="center"/>
            <w:hideMark/>
          </w:tcPr>
          <w:p w14:paraId="17F96ED9" w14:textId="77777777" w:rsidR="0092693C" w:rsidRPr="0092693C" w:rsidRDefault="0092693C" w:rsidP="0092693C">
            <w:r w:rsidRPr="0092693C">
              <w:t>Med Tech (if used)</w:t>
            </w:r>
          </w:p>
        </w:tc>
        <w:tc>
          <w:tcPr>
            <w:tcW w:w="1950" w:type="dxa"/>
            <w:vAlign w:val="center"/>
            <w:hideMark/>
          </w:tcPr>
          <w:p w14:paraId="571E2EFB" w14:textId="77777777" w:rsidR="0092693C" w:rsidRPr="0092693C" w:rsidRDefault="0092693C" w:rsidP="0092693C">
            <w:r w:rsidRPr="0092693C">
              <w:t>____</w:t>
            </w:r>
          </w:p>
        </w:tc>
        <w:tc>
          <w:tcPr>
            <w:tcW w:w="2050" w:type="dxa"/>
            <w:vAlign w:val="center"/>
            <w:hideMark/>
          </w:tcPr>
          <w:p w14:paraId="3BFD3D35" w14:textId="77777777" w:rsidR="0092693C" w:rsidRPr="0092693C" w:rsidRDefault="0092693C" w:rsidP="0092693C">
            <w:r w:rsidRPr="0092693C">
              <w:t>____</w:t>
            </w:r>
          </w:p>
        </w:tc>
        <w:tc>
          <w:tcPr>
            <w:tcW w:w="675" w:type="dxa"/>
            <w:vAlign w:val="center"/>
            <w:hideMark/>
          </w:tcPr>
          <w:p w14:paraId="7D21F4EA" w14:textId="77777777" w:rsidR="0092693C" w:rsidRPr="0092693C" w:rsidRDefault="0092693C" w:rsidP="0092693C">
            <w:r w:rsidRPr="0092693C">
              <w:t>____</w:t>
            </w:r>
          </w:p>
        </w:tc>
      </w:tr>
      <w:tr w:rsidR="0092693C" w:rsidRPr="0092693C" w14:paraId="3B7477CF" w14:textId="77777777" w:rsidTr="0092693C">
        <w:trPr>
          <w:tblCellSpacing w:w="15" w:type="dxa"/>
        </w:trPr>
        <w:tc>
          <w:tcPr>
            <w:tcW w:w="2655" w:type="dxa"/>
            <w:vAlign w:val="center"/>
            <w:hideMark/>
          </w:tcPr>
          <w:p w14:paraId="79A17896" w14:textId="77777777" w:rsidR="0092693C" w:rsidRPr="0092693C" w:rsidRDefault="0092693C" w:rsidP="0092693C">
            <w:r w:rsidRPr="0092693C">
              <w:t>Therapy</w:t>
            </w:r>
          </w:p>
        </w:tc>
        <w:tc>
          <w:tcPr>
            <w:tcW w:w="1950" w:type="dxa"/>
            <w:vAlign w:val="center"/>
            <w:hideMark/>
          </w:tcPr>
          <w:p w14:paraId="429C122C" w14:textId="77777777" w:rsidR="0092693C" w:rsidRPr="0092693C" w:rsidRDefault="0092693C" w:rsidP="0092693C">
            <w:r w:rsidRPr="0092693C">
              <w:t>____</w:t>
            </w:r>
          </w:p>
        </w:tc>
        <w:tc>
          <w:tcPr>
            <w:tcW w:w="2050" w:type="dxa"/>
            <w:vAlign w:val="center"/>
            <w:hideMark/>
          </w:tcPr>
          <w:p w14:paraId="7871E93D" w14:textId="77777777" w:rsidR="0092693C" w:rsidRPr="0092693C" w:rsidRDefault="0092693C" w:rsidP="0092693C">
            <w:r w:rsidRPr="0092693C">
              <w:t>____</w:t>
            </w:r>
          </w:p>
        </w:tc>
        <w:tc>
          <w:tcPr>
            <w:tcW w:w="675" w:type="dxa"/>
            <w:vAlign w:val="center"/>
            <w:hideMark/>
          </w:tcPr>
          <w:p w14:paraId="450DBF66" w14:textId="77777777" w:rsidR="0092693C" w:rsidRPr="0092693C" w:rsidRDefault="0092693C" w:rsidP="0092693C">
            <w:r w:rsidRPr="0092693C">
              <w:t>____</w:t>
            </w:r>
          </w:p>
        </w:tc>
      </w:tr>
      <w:tr w:rsidR="0092693C" w:rsidRPr="0092693C" w14:paraId="64663D5B" w14:textId="77777777" w:rsidTr="0092693C">
        <w:trPr>
          <w:tblCellSpacing w:w="15" w:type="dxa"/>
        </w:trPr>
        <w:tc>
          <w:tcPr>
            <w:tcW w:w="2655" w:type="dxa"/>
            <w:vAlign w:val="center"/>
            <w:hideMark/>
          </w:tcPr>
          <w:p w14:paraId="7E250C2C" w14:textId="77777777" w:rsidR="0092693C" w:rsidRPr="0092693C" w:rsidRDefault="0092693C" w:rsidP="0092693C">
            <w:r w:rsidRPr="0092693C">
              <w:t>Housekeeping</w:t>
            </w:r>
          </w:p>
        </w:tc>
        <w:tc>
          <w:tcPr>
            <w:tcW w:w="1950" w:type="dxa"/>
            <w:vAlign w:val="center"/>
            <w:hideMark/>
          </w:tcPr>
          <w:p w14:paraId="6E50FB3A" w14:textId="77777777" w:rsidR="0092693C" w:rsidRPr="0092693C" w:rsidRDefault="0092693C" w:rsidP="0092693C">
            <w:r w:rsidRPr="0092693C">
              <w:t>____</w:t>
            </w:r>
          </w:p>
        </w:tc>
        <w:tc>
          <w:tcPr>
            <w:tcW w:w="2050" w:type="dxa"/>
            <w:vAlign w:val="center"/>
            <w:hideMark/>
          </w:tcPr>
          <w:p w14:paraId="33C2DB07" w14:textId="77777777" w:rsidR="0092693C" w:rsidRPr="0092693C" w:rsidRDefault="0092693C" w:rsidP="0092693C">
            <w:r w:rsidRPr="0092693C">
              <w:t>____</w:t>
            </w:r>
          </w:p>
        </w:tc>
        <w:tc>
          <w:tcPr>
            <w:tcW w:w="675" w:type="dxa"/>
            <w:vAlign w:val="center"/>
            <w:hideMark/>
          </w:tcPr>
          <w:p w14:paraId="5559783A" w14:textId="77777777" w:rsidR="0092693C" w:rsidRPr="0092693C" w:rsidRDefault="0092693C" w:rsidP="0092693C">
            <w:r w:rsidRPr="0092693C">
              <w:t>____</w:t>
            </w:r>
          </w:p>
        </w:tc>
      </w:tr>
      <w:tr w:rsidR="0092693C" w:rsidRPr="0092693C" w14:paraId="09EDA4B0" w14:textId="77777777" w:rsidTr="0092693C">
        <w:trPr>
          <w:tblCellSpacing w:w="15" w:type="dxa"/>
        </w:trPr>
        <w:tc>
          <w:tcPr>
            <w:tcW w:w="2655" w:type="dxa"/>
            <w:vAlign w:val="center"/>
            <w:hideMark/>
          </w:tcPr>
          <w:p w14:paraId="414CC8AA" w14:textId="77777777" w:rsidR="0092693C" w:rsidRPr="0092693C" w:rsidRDefault="0092693C" w:rsidP="0092693C">
            <w:r w:rsidRPr="0092693C">
              <w:lastRenderedPageBreak/>
              <w:t>Dietary</w:t>
            </w:r>
          </w:p>
        </w:tc>
        <w:tc>
          <w:tcPr>
            <w:tcW w:w="1950" w:type="dxa"/>
            <w:vAlign w:val="center"/>
            <w:hideMark/>
          </w:tcPr>
          <w:p w14:paraId="39BAFE38" w14:textId="77777777" w:rsidR="0092693C" w:rsidRPr="0092693C" w:rsidRDefault="0092693C" w:rsidP="0092693C">
            <w:r w:rsidRPr="0092693C">
              <w:t>____</w:t>
            </w:r>
          </w:p>
        </w:tc>
        <w:tc>
          <w:tcPr>
            <w:tcW w:w="2050" w:type="dxa"/>
            <w:vAlign w:val="center"/>
            <w:hideMark/>
          </w:tcPr>
          <w:p w14:paraId="55B789BA" w14:textId="77777777" w:rsidR="0092693C" w:rsidRPr="0092693C" w:rsidRDefault="0092693C" w:rsidP="0092693C">
            <w:r w:rsidRPr="0092693C">
              <w:t>____</w:t>
            </w:r>
          </w:p>
        </w:tc>
        <w:tc>
          <w:tcPr>
            <w:tcW w:w="675" w:type="dxa"/>
            <w:vAlign w:val="center"/>
            <w:hideMark/>
          </w:tcPr>
          <w:p w14:paraId="7D2B872C" w14:textId="77777777" w:rsidR="0092693C" w:rsidRPr="0092693C" w:rsidRDefault="0092693C" w:rsidP="0092693C">
            <w:r w:rsidRPr="0092693C">
              <w:t>____</w:t>
            </w:r>
          </w:p>
        </w:tc>
      </w:tr>
      <w:tr w:rsidR="0092693C" w:rsidRPr="0092693C" w14:paraId="37FE2DB9" w14:textId="77777777" w:rsidTr="0092693C">
        <w:trPr>
          <w:tblCellSpacing w:w="15" w:type="dxa"/>
        </w:trPr>
        <w:tc>
          <w:tcPr>
            <w:tcW w:w="2655" w:type="dxa"/>
            <w:vAlign w:val="center"/>
            <w:hideMark/>
          </w:tcPr>
          <w:p w14:paraId="7CD3B798" w14:textId="778E872B" w:rsidR="0092693C" w:rsidRPr="0092693C" w:rsidRDefault="0092693C" w:rsidP="0092693C">
            <w:r w:rsidRPr="0092693C">
              <w:t>Other</w:t>
            </w:r>
            <w:r>
              <w:t xml:space="preserve"> _____________</w:t>
            </w:r>
          </w:p>
        </w:tc>
        <w:tc>
          <w:tcPr>
            <w:tcW w:w="1950" w:type="dxa"/>
            <w:vAlign w:val="center"/>
            <w:hideMark/>
          </w:tcPr>
          <w:p w14:paraId="6137433E" w14:textId="77777777" w:rsidR="0092693C" w:rsidRPr="0092693C" w:rsidRDefault="0092693C" w:rsidP="0092693C">
            <w:r w:rsidRPr="0092693C">
              <w:t>____</w:t>
            </w:r>
          </w:p>
        </w:tc>
        <w:tc>
          <w:tcPr>
            <w:tcW w:w="2050" w:type="dxa"/>
            <w:vAlign w:val="center"/>
            <w:hideMark/>
          </w:tcPr>
          <w:p w14:paraId="201B99A3" w14:textId="77777777" w:rsidR="0092693C" w:rsidRPr="0092693C" w:rsidRDefault="0092693C" w:rsidP="0092693C">
            <w:r w:rsidRPr="0092693C">
              <w:t>____</w:t>
            </w:r>
          </w:p>
        </w:tc>
        <w:tc>
          <w:tcPr>
            <w:tcW w:w="675" w:type="dxa"/>
            <w:vAlign w:val="center"/>
            <w:hideMark/>
          </w:tcPr>
          <w:p w14:paraId="5DE1BC35" w14:textId="77777777" w:rsidR="0092693C" w:rsidRPr="0092693C" w:rsidRDefault="0092693C" w:rsidP="0092693C">
            <w:r w:rsidRPr="0092693C">
              <w:t>____</w:t>
            </w:r>
          </w:p>
        </w:tc>
      </w:tr>
      <w:tr w:rsidR="0092693C" w:rsidRPr="0092693C" w14:paraId="5B8C5E0D" w14:textId="77777777" w:rsidTr="0092693C">
        <w:trPr>
          <w:tblCellSpacing w:w="15" w:type="dxa"/>
        </w:trPr>
        <w:tc>
          <w:tcPr>
            <w:tcW w:w="2655" w:type="dxa"/>
            <w:vAlign w:val="center"/>
          </w:tcPr>
          <w:p w14:paraId="6628C02E" w14:textId="3DAA75F6" w:rsidR="0092693C" w:rsidRPr="0092693C" w:rsidRDefault="0092693C" w:rsidP="0092693C">
            <w:r w:rsidRPr="0092693C">
              <w:t>Other</w:t>
            </w:r>
            <w:r>
              <w:t xml:space="preserve"> _____________</w:t>
            </w:r>
          </w:p>
        </w:tc>
        <w:tc>
          <w:tcPr>
            <w:tcW w:w="1950" w:type="dxa"/>
            <w:vAlign w:val="center"/>
          </w:tcPr>
          <w:p w14:paraId="44617F26" w14:textId="4F7C3702" w:rsidR="0092693C" w:rsidRPr="0092693C" w:rsidRDefault="0092693C" w:rsidP="0092693C">
            <w:r w:rsidRPr="0092693C">
              <w:t>____</w:t>
            </w:r>
          </w:p>
        </w:tc>
        <w:tc>
          <w:tcPr>
            <w:tcW w:w="2050" w:type="dxa"/>
            <w:vAlign w:val="center"/>
          </w:tcPr>
          <w:p w14:paraId="6B57B7DC" w14:textId="6B571CFE" w:rsidR="0092693C" w:rsidRPr="0092693C" w:rsidRDefault="0092693C" w:rsidP="0092693C">
            <w:r w:rsidRPr="0092693C">
              <w:t>____</w:t>
            </w:r>
          </w:p>
        </w:tc>
        <w:tc>
          <w:tcPr>
            <w:tcW w:w="675" w:type="dxa"/>
            <w:vAlign w:val="center"/>
          </w:tcPr>
          <w:p w14:paraId="1F3551B5" w14:textId="0800313E" w:rsidR="0092693C" w:rsidRPr="0092693C" w:rsidRDefault="0092693C" w:rsidP="0092693C">
            <w:r w:rsidRPr="0092693C">
              <w:t>____</w:t>
            </w:r>
          </w:p>
        </w:tc>
      </w:tr>
      <w:tr w:rsidR="0092693C" w:rsidRPr="0092693C" w14:paraId="793D9EB2" w14:textId="77777777" w:rsidTr="0092693C">
        <w:trPr>
          <w:tblCellSpacing w:w="15" w:type="dxa"/>
        </w:trPr>
        <w:tc>
          <w:tcPr>
            <w:tcW w:w="2655" w:type="dxa"/>
            <w:vAlign w:val="center"/>
          </w:tcPr>
          <w:p w14:paraId="4F74C463" w14:textId="50D4725A" w:rsidR="0092693C" w:rsidRPr="0092693C" w:rsidRDefault="0092693C" w:rsidP="0092693C">
            <w:r w:rsidRPr="0092693C">
              <w:t>Other</w:t>
            </w:r>
            <w:r>
              <w:t xml:space="preserve"> _____________</w:t>
            </w:r>
          </w:p>
        </w:tc>
        <w:tc>
          <w:tcPr>
            <w:tcW w:w="1950" w:type="dxa"/>
            <w:vAlign w:val="center"/>
          </w:tcPr>
          <w:p w14:paraId="4D9EFB7B" w14:textId="0133BBAB" w:rsidR="0092693C" w:rsidRPr="0092693C" w:rsidRDefault="0092693C" w:rsidP="0092693C">
            <w:r w:rsidRPr="0092693C">
              <w:t>____</w:t>
            </w:r>
          </w:p>
        </w:tc>
        <w:tc>
          <w:tcPr>
            <w:tcW w:w="2050" w:type="dxa"/>
            <w:vAlign w:val="center"/>
          </w:tcPr>
          <w:p w14:paraId="67227EA4" w14:textId="38B341D9" w:rsidR="0092693C" w:rsidRPr="0092693C" w:rsidRDefault="0092693C" w:rsidP="0092693C">
            <w:r w:rsidRPr="0092693C">
              <w:t>____</w:t>
            </w:r>
          </w:p>
        </w:tc>
        <w:tc>
          <w:tcPr>
            <w:tcW w:w="675" w:type="dxa"/>
            <w:vAlign w:val="center"/>
          </w:tcPr>
          <w:p w14:paraId="31613511" w14:textId="4FF1FA8C" w:rsidR="0092693C" w:rsidRPr="0092693C" w:rsidRDefault="0092693C" w:rsidP="0092693C">
            <w:r w:rsidRPr="0092693C">
              <w:t>____</w:t>
            </w:r>
          </w:p>
        </w:tc>
      </w:tr>
    </w:tbl>
    <w:p w14:paraId="2D2CDE56" w14:textId="77777777" w:rsidR="0092693C" w:rsidRPr="0092693C" w:rsidRDefault="0092693C" w:rsidP="0092693C">
      <w:pPr>
        <w:rPr>
          <w:b/>
          <w:bCs/>
        </w:rPr>
      </w:pPr>
      <w:r w:rsidRPr="0092693C">
        <w:rPr>
          <w:b/>
          <w:bCs/>
        </w:rPr>
        <w:t>2) Where staff “live” during a shift (anchor points)</w:t>
      </w:r>
    </w:p>
    <w:p w14:paraId="2D5A51B3" w14:textId="77777777" w:rsidR="0092693C" w:rsidRPr="0092693C" w:rsidRDefault="0092693C" w:rsidP="0092693C">
      <w:pPr>
        <w:numPr>
          <w:ilvl w:val="0"/>
          <w:numId w:val="10"/>
        </w:numPr>
      </w:pPr>
      <w:r w:rsidRPr="0092693C">
        <w:t>Shift report location: __________________</w:t>
      </w:r>
    </w:p>
    <w:p w14:paraId="7CFD0C4D" w14:textId="77777777" w:rsidR="0092693C" w:rsidRPr="0092693C" w:rsidRDefault="0092693C" w:rsidP="0092693C">
      <w:pPr>
        <w:numPr>
          <w:ilvl w:val="0"/>
          <w:numId w:val="10"/>
        </w:numPr>
      </w:pPr>
      <w:r w:rsidRPr="0092693C">
        <w:t>Charting/documentation: __________________</w:t>
      </w:r>
    </w:p>
    <w:p w14:paraId="12CDE2BB" w14:textId="77777777" w:rsidR="0092693C" w:rsidRPr="0092693C" w:rsidRDefault="0092693C" w:rsidP="0092693C">
      <w:pPr>
        <w:numPr>
          <w:ilvl w:val="0"/>
          <w:numId w:val="10"/>
        </w:numPr>
      </w:pPr>
      <w:r w:rsidRPr="0092693C">
        <w:t>Med prep / med pass staging: __________________</w:t>
      </w:r>
    </w:p>
    <w:p w14:paraId="7F7FE40A" w14:textId="77777777" w:rsidR="0092693C" w:rsidRPr="0092693C" w:rsidRDefault="0092693C" w:rsidP="0092693C">
      <w:pPr>
        <w:numPr>
          <w:ilvl w:val="0"/>
          <w:numId w:val="10"/>
        </w:numPr>
      </w:pPr>
      <w:r w:rsidRPr="0092693C">
        <w:t>Clean supplies: __________________</w:t>
      </w:r>
    </w:p>
    <w:p w14:paraId="685C581B" w14:textId="77777777" w:rsidR="0092693C" w:rsidRPr="0092693C" w:rsidRDefault="0092693C" w:rsidP="0092693C">
      <w:pPr>
        <w:numPr>
          <w:ilvl w:val="0"/>
          <w:numId w:val="10"/>
        </w:numPr>
      </w:pPr>
      <w:r w:rsidRPr="0092693C">
        <w:t>Soiled holding: __________________</w:t>
      </w:r>
    </w:p>
    <w:p w14:paraId="39ACE30B" w14:textId="77777777" w:rsidR="0092693C" w:rsidRPr="0092693C" w:rsidRDefault="0092693C" w:rsidP="0092693C">
      <w:pPr>
        <w:numPr>
          <w:ilvl w:val="0"/>
          <w:numId w:val="10"/>
        </w:numPr>
      </w:pPr>
      <w:r w:rsidRPr="0092693C">
        <w:t>Staff break/decompress: __________________</w:t>
      </w:r>
    </w:p>
    <w:p w14:paraId="388EF1AA" w14:textId="77777777" w:rsidR="0092693C" w:rsidRPr="0092693C" w:rsidRDefault="0092693C" w:rsidP="0092693C">
      <w:pPr>
        <w:rPr>
          <w:b/>
          <w:bCs/>
        </w:rPr>
      </w:pPr>
      <w:r w:rsidRPr="0092693C">
        <w:rPr>
          <w:b/>
          <w:bCs/>
        </w:rPr>
        <w:t>3) “Step drivers” (top 3 tasks that create the most walking/time)</w:t>
      </w:r>
    </w:p>
    <w:p w14:paraId="5ED9EA56" w14:textId="77777777" w:rsidR="0092693C" w:rsidRPr="0092693C" w:rsidRDefault="0092693C" w:rsidP="0092693C">
      <w:pPr>
        <w:numPr>
          <w:ilvl w:val="0"/>
          <w:numId w:val="11"/>
        </w:numPr>
      </w:pPr>
      <w:r w:rsidRPr="0092693C">
        <w:t>__________________ 2) __________________ 3) __________________</w:t>
      </w:r>
    </w:p>
    <w:p w14:paraId="68FFCE70" w14:textId="77777777" w:rsidR="0092693C" w:rsidRPr="0092693C" w:rsidRDefault="0092693C" w:rsidP="0092693C">
      <w:r w:rsidRPr="0092693C">
        <w:rPr>
          <w:b/>
          <w:bCs/>
        </w:rPr>
        <w:t>If/Then guardrail:</w:t>
      </w:r>
    </w:p>
    <w:p w14:paraId="389F9FCA" w14:textId="77777777" w:rsidR="0092693C" w:rsidRPr="0092693C" w:rsidRDefault="0092693C" w:rsidP="0092693C">
      <w:pPr>
        <w:numPr>
          <w:ilvl w:val="0"/>
          <w:numId w:val="12"/>
        </w:numPr>
      </w:pPr>
      <w:r w:rsidRPr="0092693C">
        <w:t xml:space="preserve">If you cannot name </w:t>
      </w:r>
      <w:r w:rsidRPr="0092693C">
        <w:rPr>
          <w:b/>
          <w:bCs/>
        </w:rPr>
        <w:t>where charting + med staging + supplies</w:t>
      </w:r>
      <w:r w:rsidRPr="0092693C">
        <w:t xml:space="preserve"> happen, the plan will optimize aesthetics over operations.</w:t>
      </w:r>
    </w:p>
    <w:p w14:paraId="5EC1E0F2" w14:textId="1D01D7FE" w:rsidR="0092693C" w:rsidRPr="0092693C" w:rsidRDefault="0092693C" w:rsidP="0092693C"/>
    <w:p w14:paraId="5776631C" w14:textId="77777777" w:rsidR="004706A6" w:rsidRDefault="004706A6" w:rsidP="0092693C">
      <w:pPr>
        <w:rPr>
          <w:b/>
          <w:bCs/>
        </w:rPr>
      </w:pPr>
    </w:p>
    <w:p w14:paraId="67F77CEC" w14:textId="77777777" w:rsidR="004706A6" w:rsidRDefault="004706A6" w:rsidP="0092693C">
      <w:pPr>
        <w:rPr>
          <w:b/>
          <w:bCs/>
        </w:rPr>
      </w:pPr>
    </w:p>
    <w:p w14:paraId="4EDF9894" w14:textId="73C50255" w:rsidR="0092693C" w:rsidRPr="0092693C" w:rsidRDefault="0092693C" w:rsidP="0092693C">
      <w:pPr>
        <w:rPr>
          <w:b/>
          <w:bCs/>
        </w:rPr>
      </w:pPr>
      <w:r w:rsidRPr="0092693C">
        <w:rPr>
          <w:b/>
          <w:bCs/>
        </w:rPr>
        <w:t>D) The 5 Flow Tests (Layout Must Pass)</w:t>
      </w:r>
    </w:p>
    <w:p w14:paraId="72ED387C" w14:textId="77777777" w:rsidR="0092693C" w:rsidRPr="0092693C" w:rsidRDefault="0092693C" w:rsidP="0092693C">
      <w:r w:rsidRPr="0092693C">
        <w:t xml:space="preserve">Use Pass/Concern/Fail. If any “Fail,” </w:t>
      </w:r>
      <w:r w:rsidRPr="0092693C">
        <w:rPr>
          <w:b/>
          <w:bCs/>
        </w:rPr>
        <w:t>do not lock layout</w:t>
      </w:r>
      <w:r w:rsidRPr="0092693C">
        <w:t>.</w:t>
      </w:r>
    </w:p>
    <w:p w14:paraId="119CDB45" w14:textId="77777777" w:rsidR="0092693C" w:rsidRPr="0092693C" w:rsidRDefault="0092693C" w:rsidP="0092693C">
      <w:pPr>
        <w:rPr>
          <w:b/>
          <w:bCs/>
        </w:rPr>
      </w:pPr>
      <w:r w:rsidRPr="0092693C">
        <w:rPr>
          <w:b/>
          <w:bCs/>
        </w:rPr>
        <w:t>1) Observation Test (safety + supervision)</w:t>
      </w:r>
    </w:p>
    <w:p w14:paraId="4994A109" w14:textId="77777777" w:rsidR="0092693C" w:rsidRPr="0092693C" w:rsidRDefault="0092693C" w:rsidP="0092693C">
      <w:pPr>
        <w:numPr>
          <w:ilvl w:val="0"/>
          <w:numId w:val="13"/>
        </w:numPr>
      </w:pPr>
      <w:r w:rsidRPr="0092693C">
        <w:t>Can staff see what they must see for your risk profile?</w:t>
      </w:r>
      <w:r w:rsidRPr="0092693C">
        <w:br/>
        <w:t xml:space="preserve">Pass </w:t>
      </w:r>
      <w:r w:rsidRPr="0092693C">
        <w:rPr>
          <w:rFonts w:ascii="Segoe UI Symbol" w:hAnsi="Segoe UI Symbol" w:cs="Segoe UI Symbol"/>
        </w:rPr>
        <w:t>☐</w:t>
      </w:r>
      <w:r w:rsidRPr="0092693C">
        <w:t xml:space="preserve"> Concern </w:t>
      </w:r>
      <w:r w:rsidRPr="0092693C">
        <w:rPr>
          <w:rFonts w:ascii="Segoe UI Symbol" w:hAnsi="Segoe UI Symbol" w:cs="Segoe UI Symbol"/>
        </w:rPr>
        <w:t>☐</w:t>
      </w:r>
      <w:r w:rsidRPr="0092693C">
        <w:t xml:space="preserve"> Fail </w:t>
      </w:r>
      <w:r w:rsidRPr="0092693C">
        <w:rPr>
          <w:rFonts w:ascii="Segoe UI Symbol" w:hAnsi="Segoe UI Symbol" w:cs="Segoe UI Symbol"/>
        </w:rPr>
        <w:t>☐</w:t>
      </w:r>
      <w:r w:rsidRPr="0092693C">
        <w:br/>
        <w:t xml:space="preserve">Notes / </w:t>
      </w:r>
      <w:r w:rsidRPr="0092693C">
        <w:rPr>
          <w:rFonts w:ascii="Calibri" w:hAnsi="Calibri" w:cs="Calibri"/>
        </w:rPr>
        <w:t>“</w:t>
      </w:r>
      <w:r w:rsidRPr="0092693C">
        <w:t>must-see</w:t>
      </w:r>
      <w:r w:rsidRPr="0092693C">
        <w:rPr>
          <w:rFonts w:ascii="Calibri" w:hAnsi="Calibri" w:cs="Calibri"/>
        </w:rPr>
        <w:t>”</w:t>
      </w:r>
      <w:r w:rsidRPr="0092693C">
        <w:t xml:space="preserve"> areas: __________________________________________________</w:t>
      </w:r>
    </w:p>
    <w:p w14:paraId="65F2AE3C" w14:textId="77777777" w:rsidR="0092693C" w:rsidRPr="0092693C" w:rsidRDefault="0092693C" w:rsidP="0092693C">
      <w:pPr>
        <w:rPr>
          <w:b/>
          <w:bCs/>
        </w:rPr>
      </w:pPr>
      <w:r w:rsidRPr="0092693C">
        <w:rPr>
          <w:b/>
          <w:bCs/>
        </w:rPr>
        <w:t>2) Steps Test (repeat routes)</w:t>
      </w:r>
    </w:p>
    <w:p w14:paraId="2A131714" w14:textId="77777777" w:rsidR="0092693C" w:rsidRPr="0092693C" w:rsidRDefault="0092693C" w:rsidP="0092693C">
      <w:pPr>
        <w:numPr>
          <w:ilvl w:val="0"/>
          <w:numId w:val="14"/>
        </w:numPr>
      </w:pPr>
      <w:r w:rsidRPr="0092693C">
        <w:t xml:space="preserve">What are the </w:t>
      </w:r>
      <w:r w:rsidRPr="0092693C">
        <w:rPr>
          <w:b/>
          <w:bCs/>
        </w:rPr>
        <w:t>top 3 repeated routes</w:t>
      </w:r>
      <w:r w:rsidRPr="0092693C">
        <w:t>? (start → end)</w:t>
      </w:r>
    </w:p>
    <w:p w14:paraId="39692798" w14:textId="77777777" w:rsidR="0092693C" w:rsidRPr="0092693C" w:rsidRDefault="0092693C" w:rsidP="0092693C">
      <w:pPr>
        <w:numPr>
          <w:ilvl w:val="1"/>
          <w:numId w:val="14"/>
        </w:numPr>
      </w:pPr>
      <w:r w:rsidRPr="0092693C">
        <w:t>__________ → __________ 2) __________ → __________ 3) __________ → __________</w:t>
      </w:r>
    </w:p>
    <w:p w14:paraId="1220B715" w14:textId="77777777" w:rsidR="0092693C" w:rsidRPr="0092693C" w:rsidRDefault="0092693C" w:rsidP="0092693C">
      <w:pPr>
        <w:numPr>
          <w:ilvl w:val="0"/>
          <w:numId w:val="14"/>
        </w:numPr>
      </w:pPr>
      <w:r w:rsidRPr="0092693C">
        <w:lastRenderedPageBreak/>
        <w:t>Too many doors/turns/interruptions?</w:t>
      </w:r>
      <w:r w:rsidRPr="0092693C">
        <w:br/>
        <w:t xml:space="preserve">Pass </w:t>
      </w:r>
      <w:r w:rsidRPr="0092693C">
        <w:rPr>
          <w:rFonts w:ascii="Segoe UI Symbol" w:hAnsi="Segoe UI Symbol" w:cs="Segoe UI Symbol"/>
        </w:rPr>
        <w:t>☐</w:t>
      </w:r>
      <w:r w:rsidRPr="0092693C">
        <w:t xml:space="preserve"> Concern </w:t>
      </w:r>
      <w:r w:rsidRPr="0092693C">
        <w:rPr>
          <w:rFonts w:ascii="Segoe UI Symbol" w:hAnsi="Segoe UI Symbol" w:cs="Segoe UI Symbol"/>
        </w:rPr>
        <w:t>☐</w:t>
      </w:r>
      <w:r w:rsidRPr="0092693C">
        <w:t xml:space="preserve"> Fail </w:t>
      </w:r>
      <w:r w:rsidRPr="0092693C">
        <w:rPr>
          <w:rFonts w:ascii="Segoe UI Symbol" w:hAnsi="Segoe UI Symbol" w:cs="Segoe UI Symbol"/>
        </w:rPr>
        <w:t>☐</w:t>
      </w:r>
      <w:r w:rsidRPr="0092693C">
        <w:br/>
        <w:t>Notes: _____________________________________________________________________</w:t>
      </w:r>
    </w:p>
    <w:p w14:paraId="0C1C5156" w14:textId="77777777" w:rsidR="0092693C" w:rsidRPr="0092693C" w:rsidRDefault="0092693C" w:rsidP="0092693C">
      <w:pPr>
        <w:rPr>
          <w:b/>
          <w:bCs/>
        </w:rPr>
      </w:pPr>
      <w:r w:rsidRPr="0092693C">
        <w:rPr>
          <w:b/>
          <w:bCs/>
        </w:rPr>
        <w:t>3) Response Test (when something escalates)</w:t>
      </w:r>
    </w:p>
    <w:p w14:paraId="35690644" w14:textId="77777777" w:rsidR="0092693C" w:rsidRPr="0092693C" w:rsidRDefault="0092693C" w:rsidP="0092693C">
      <w:pPr>
        <w:numPr>
          <w:ilvl w:val="0"/>
          <w:numId w:val="15"/>
        </w:numPr>
      </w:pPr>
      <w:r w:rsidRPr="0092693C">
        <w:t>Fastest safe path to help (staff + equipment + security as needed)</w:t>
      </w:r>
      <w:r w:rsidRPr="0092693C">
        <w:br/>
        <w:t xml:space="preserve">Pass </w:t>
      </w:r>
      <w:r w:rsidRPr="0092693C">
        <w:rPr>
          <w:rFonts w:ascii="Segoe UI Symbol" w:hAnsi="Segoe UI Symbol" w:cs="Segoe UI Symbol"/>
        </w:rPr>
        <w:t>☐</w:t>
      </w:r>
      <w:r w:rsidRPr="0092693C">
        <w:t xml:space="preserve"> Concern </w:t>
      </w:r>
      <w:r w:rsidRPr="0092693C">
        <w:rPr>
          <w:rFonts w:ascii="Segoe UI Symbol" w:hAnsi="Segoe UI Symbol" w:cs="Segoe UI Symbol"/>
        </w:rPr>
        <w:t>☐</w:t>
      </w:r>
      <w:r w:rsidRPr="0092693C">
        <w:t xml:space="preserve"> Fail </w:t>
      </w:r>
      <w:r w:rsidRPr="0092693C">
        <w:rPr>
          <w:rFonts w:ascii="Segoe UI Symbol" w:hAnsi="Segoe UI Symbol" w:cs="Segoe UI Symbol"/>
        </w:rPr>
        <w:t>☐</w:t>
      </w:r>
      <w:r w:rsidRPr="0092693C">
        <w:br/>
        <w:t>Notes (bottlenecks / delayed response points): ________________________________</w:t>
      </w:r>
    </w:p>
    <w:p w14:paraId="1922371F" w14:textId="77777777" w:rsidR="0092693C" w:rsidRPr="0092693C" w:rsidRDefault="0092693C" w:rsidP="0092693C">
      <w:pPr>
        <w:rPr>
          <w:b/>
          <w:bCs/>
        </w:rPr>
      </w:pPr>
      <w:r w:rsidRPr="0092693C">
        <w:rPr>
          <w:b/>
          <w:bCs/>
        </w:rPr>
        <w:t>4) Clean/Dirty Separation Test (infection control + dignity)</w:t>
      </w:r>
    </w:p>
    <w:p w14:paraId="50A960A0" w14:textId="77777777" w:rsidR="0092693C" w:rsidRPr="0092693C" w:rsidRDefault="0092693C" w:rsidP="0092693C">
      <w:pPr>
        <w:numPr>
          <w:ilvl w:val="0"/>
          <w:numId w:val="16"/>
        </w:numPr>
      </w:pPr>
      <w:r w:rsidRPr="0092693C">
        <w:t>Where do clean and soiled flows cross or nearly cross? ________________________</w:t>
      </w:r>
      <w:r w:rsidRPr="0092693C">
        <w:br/>
        <w:t xml:space="preserve">Pass </w:t>
      </w:r>
      <w:r w:rsidRPr="0092693C">
        <w:rPr>
          <w:rFonts w:ascii="Segoe UI Symbol" w:hAnsi="Segoe UI Symbol" w:cs="Segoe UI Symbol"/>
        </w:rPr>
        <w:t>☐</w:t>
      </w:r>
      <w:r w:rsidRPr="0092693C">
        <w:t xml:space="preserve"> Concern </w:t>
      </w:r>
      <w:r w:rsidRPr="0092693C">
        <w:rPr>
          <w:rFonts w:ascii="Segoe UI Symbol" w:hAnsi="Segoe UI Symbol" w:cs="Segoe UI Symbol"/>
        </w:rPr>
        <w:t>☐</w:t>
      </w:r>
      <w:r w:rsidRPr="0092693C">
        <w:t xml:space="preserve"> Fail </w:t>
      </w:r>
      <w:r w:rsidRPr="0092693C">
        <w:rPr>
          <w:rFonts w:ascii="Segoe UI Symbol" w:hAnsi="Segoe UI Symbol" w:cs="Segoe UI Symbol"/>
        </w:rPr>
        <w:t>☐</w:t>
      </w:r>
      <w:r w:rsidRPr="0092693C">
        <w:br/>
        <w:t>Notes (what must be separated): _____________________________________________</w:t>
      </w:r>
    </w:p>
    <w:p w14:paraId="0CECB517" w14:textId="77777777" w:rsidR="0092693C" w:rsidRPr="0092693C" w:rsidRDefault="0092693C" w:rsidP="0092693C">
      <w:pPr>
        <w:rPr>
          <w:b/>
          <w:bCs/>
        </w:rPr>
      </w:pPr>
      <w:r w:rsidRPr="0092693C">
        <w:rPr>
          <w:b/>
          <w:bCs/>
        </w:rPr>
        <w:t>5) Peak Compression Test (works under load)</w:t>
      </w:r>
    </w:p>
    <w:p w14:paraId="6FEBFA76" w14:textId="77777777" w:rsidR="0092693C" w:rsidRPr="0092693C" w:rsidRDefault="0092693C" w:rsidP="0092693C">
      <w:pPr>
        <w:numPr>
          <w:ilvl w:val="0"/>
          <w:numId w:val="17"/>
        </w:numPr>
      </w:pPr>
      <w:r w:rsidRPr="0092693C">
        <w:t>Define “peak moment” (e.g., med pass + rounds + meals + admissions): __________</w:t>
      </w:r>
    </w:p>
    <w:p w14:paraId="4AF4692B" w14:textId="77777777" w:rsidR="0092693C" w:rsidRPr="0092693C" w:rsidRDefault="0092693C" w:rsidP="0092693C">
      <w:pPr>
        <w:numPr>
          <w:ilvl w:val="0"/>
          <w:numId w:val="17"/>
        </w:numPr>
      </w:pPr>
      <w:r w:rsidRPr="0092693C">
        <w:t>Does circulation/support space handle peak without congestion?</w:t>
      </w:r>
      <w:r w:rsidRPr="0092693C">
        <w:br/>
        <w:t xml:space="preserve">Pass </w:t>
      </w:r>
      <w:r w:rsidRPr="0092693C">
        <w:rPr>
          <w:rFonts w:ascii="Segoe UI Symbol" w:hAnsi="Segoe UI Symbol" w:cs="Segoe UI Symbol"/>
        </w:rPr>
        <w:t>☐</w:t>
      </w:r>
      <w:r w:rsidRPr="0092693C">
        <w:t xml:space="preserve"> Concern </w:t>
      </w:r>
      <w:r w:rsidRPr="0092693C">
        <w:rPr>
          <w:rFonts w:ascii="Segoe UI Symbol" w:hAnsi="Segoe UI Symbol" w:cs="Segoe UI Symbol"/>
        </w:rPr>
        <w:t>☐</w:t>
      </w:r>
      <w:r w:rsidRPr="0092693C">
        <w:t xml:space="preserve"> Fail </w:t>
      </w:r>
      <w:r w:rsidRPr="0092693C">
        <w:rPr>
          <w:rFonts w:ascii="Segoe UI Symbol" w:hAnsi="Segoe UI Symbol" w:cs="Segoe UI Symbol"/>
        </w:rPr>
        <w:t>☐</w:t>
      </w:r>
      <w:r w:rsidRPr="0092693C">
        <w:br/>
        <w:t>Notes: _____________________________________________________________________</w:t>
      </w:r>
    </w:p>
    <w:p w14:paraId="1D736A78" w14:textId="5884EE19" w:rsidR="0092693C" w:rsidRPr="0092693C" w:rsidRDefault="0092693C" w:rsidP="0092693C"/>
    <w:p w14:paraId="052DB0B5" w14:textId="77777777" w:rsidR="004706A6" w:rsidRDefault="004706A6" w:rsidP="0092693C">
      <w:pPr>
        <w:rPr>
          <w:b/>
          <w:bCs/>
        </w:rPr>
      </w:pPr>
    </w:p>
    <w:p w14:paraId="7FB3E8D3" w14:textId="77777777" w:rsidR="004706A6" w:rsidRDefault="004706A6" w:rsidP="0092693C">
      <w:pPr>
        <w:rPr>
          <w:b/>
          <w:bCs/>
        </w:rPr>
      </w:pPr>
    </w:p>
    <w:p w14:paraId="46608853" w14:textId="77777777" w:rsidR="004706A6" w:rsidRDefault="004706A6" w:rsidP="0092693C">
      <w:pPr>
        <w:rPr>
          <w:b/>
          <w:bCs/>
        </w:rPr>
      </w:pPr>
    </w:p>
    <w:p w14:paraId="34177BAD" w14:textId="77777777" w:rsidR="004706A6" w:rsidRDefault="004706A6" w:rsidP="0092693C">
      <w:pPr>
        <w:rPr>
          <w:b/>
          <w:bCs/>
        </w:rPr>
      </w:pPr>
    </w:p>
    <w:p w14:paraId="3AC5E229" w14:textId="77777777" w:rsidR="004706A6" w:rsidRDefault="004706A6" w:rsidP="0092693C">
      <w:pPr>
        <w:rPr>
          <w:b/>
          <w:bCs/>
        </w:rPr>
      </w:pPr>
    </w:p>
    <w:p w14:paraId="6FC83AE2" w14:textId="03F07505" w:rsidR="0092693C" w:rsidRPr="0092693C" w:rsidRDefault="0092693C" w:rsidP="0092693C">
      <w:pPr>
        <w:rPr>
          <w:b/>
          <w:bCs/>
        </w:rPr>
      </w:pPr>
      <w:r w:rsidRPr="0092693C">
        <w:rPr>
          <w:b/>
          <w:bCs/>
        </w:rPr>
        <w:t>E) Constraints to Hand the Design Team (Lock These)</w:t>
      </w:r>
    </w:p>
    <w:p w14:paraId="6F87E044" w14:textId="77777777" w:rsidR="0092693C" w:rsidRPr="0092693C" w:rsidRDefault="0092693C" w:rsidP="0092693C">
      <w:pPr>
        <w:rPr>
          <w:b/>
          <w:bCs/>
        </w:rPr>
      </w:pPr>
      <w:r w:rsidRPr="0092693C">
        <w:rPr>
          <w:b/>
          <w:bCs/>
        </w:rPr>
        <w:t>1) Non-Negotiable Adjacencies (5–8)</w:t>
      </w:r>
    </w:p>
    <w:p w14:paraId="4AB38DC2" w14:textId="77777777" w:rsidR="0092693C" w:rsidRPr="0092693C" w:rsidRDefault="0092693C" w:rsidP="0092693C">
      <w:pPr>
        <w:numPr>
          <w:ilvl w:val="0"/>
          <w:numId w:val="18"/>
        </w:numPr>
      </w:pPr>
      <w:r w:rsidRPr="0092693C">
        <w:t>__________________ 2) __________________ 3) __________________</w:t>
      </w:r>
    </w:p>
    <w:p w14:paraId="65522B75" w14:textId="77777777" w:rsidR="0092693C" w:rsidRPr="0092693C" w:rsidRDefault="0092693C" w:rsidP="0092693C">
      <w:pPr>
        <w:numPr>
          <w:ilvl w:val="0"/>
          <w:numId w:val="18"/>
        </w:numPr>
      </w:pPr>
      <w:r w:rsidRPr="0092693C">
        <w:t>__________________ 5) __________________ 6) __________________</w:t>
      </w:r>
    </w:p>
    <w:p w14:paraId="1C5A1B7F" w14:textId="77777777" w:rsidR="0092693C" w:rsidRPr="0092693C" w:rsidRDefault="0092693C" w:rsidP="0092693C">
      <w:pPr>
        <w:numPr>
          <w:ilvl w:val="0"/>
          <w:numId w:val="18"/>
        </w:numPr>
      </w:pPr>
      <w:r w:rsidRPr="0092693C">
        <w:t>__________________ 8) __________________</w:t>
      </w:r>
    </w:p>
    <w:p w14:paraId="47DD9181" w14:textId="77777777" w:rsidR="0092693C" w:rsidRPr="0092693C" w:rsidRDefault="0092693C" w:rsidP="0092693C">
      <w:pPr>
        <w:rPr>
          <w:b/>
          <w:bCs/>
        </w:rPr>
      </w:pPr>
      <w:r w:rsidRPr="0092693C">
        <w:rPr>
          <w:b/>
          <w:bCs/>
        </w:rPr>
        <w:t>2) No-Go Layout Moves (3–5)</w:t>
      </w:r>
    </w:p>
    <w:p w14:paraId="1A23EED0" w14:textId="77777777" w:rsidR="0092693C" w:rsidRPr="0092693C" w:rsidRDefault="0092693C" w:rsidP="0092693C">
      <w:pPr>
        <w:numPr>
          <w:ilvl w:val="0"/>
          <w:numId w:val="19"/>
        </w:numPr>
      </w:pPr>
      <w:r w:rsidRPr="0092693C">
        <w:t>__________________ 2) __________________ 3) __________________</w:t>
      </w:r>
    </w:p>
    <w:p w14:paraId="6F8D5915" w14:textId="77777777" w:rsidR="0092693C" w:rsidRPr="0092693C" w:rsidRDefault="0092693C" w:rsidP="0092693C">
      <w:pPr>
        <w:numPr>
          <w:ilvl w:val="0"/>
          <w:numId w:val="19"/>
        </w:numPr>
      </w:pPr>
      <w:r w:rsidRPr="0092693C">
        <w:t>__________________ 5) __________________</w:t>
      </w:r>
    </w:p>
    <w:p w14:paraId="1C9F6B53" w14:textId="77777777" w:rsidR="0092693C" w:rsidRPr="0092693C" w:rsidRDefault="0092693C" w:rsidP="0092693C">
      <w:pPr>
        <w:rPr>
          <w:b/>
          <w:bCs/>
        </w:rPr>
      </w:pPr>
      <w:r w:rsidRPr="0092693C">
        <w:rPr>
          <w:b/>
          <w:bCs/>
        </w:rPr>
        <w:t>3) Priorities (rank 1–5; no ties)</w:t>
      </w:r>
    </w:p>
    <w:p w14:paraId="2AE509D3" w14:textId="77777777" w:rsidR="0092693C" w:rsidRPr="0092693C" w:rsidRDefault="0092693C" w:rsidP="0092693C">
      <w:pPr>
        <w:numPr>
          <w:ilvl w:val="0"/>
          <w:numId w:val="20"/>
        </w:numPr>
      </w:pPr>
      <w:r w:rsidRPr="0092693C">
        <w:t>Safety/Observation ___ Staff Efficiency ___ Infection Control ___ Privacy ___ Flexibility/Future ___</w:t>
      </w:r>
    </w:p>
    <w:p w14:paraId="2FB69FBF" w14:textId="6AC7E963" w:rsidR="0092693C" w:rsidRPr="0092693C" w:rsidRDefault="0092693C" w:rsidP="0092693C"/>
    <w:p w14:paraId="722DD382" w14:textId="77777777" w:rsidR="0092693C" w:rsidRDefault="0092693C" w:rsidP="0092693C">
      <w:pPr>
        <w:rPr>
          <w:b/>
          <w:bCs/>
        </w:rPr>
      </w:pPr>
    </w:p>
    <w:p w14:paraId="3077A180" w14:textId="77777777" w:rsidR="0092693C" w:rsidRDefault="0092693C" w:rsidP="0092693C">
      <w:pPr>
        <w:rPr>
          <w:b/>
          <w:bCs/>
        </w:rPr>
      </w:pPr>
    </w:p>
    <w:p w14:paraId="35CB4B5F" w14:textId="77777777" w:rsidR="0092693C" w:rsidRDefault="0092693C" w:rsidP="0092693C">
      <w:pPr>
        <w:rPr>
          <w:b/>
          <w:bCs/>
        </w:rPr>
      </w:pPr>
    </w:p>
    <w:p w14:paraId="0C1B2FCB" w14:textId="787B85DC" w:rsidR="0092693C" w:rsidRPr="0092693C" w:rsidRDefault="0092693C" w:rsidP="0092693C">
      <w:pPr>
        <w:rPr>
          <w:b/>
          <w:bCs/>
        </w:rPr>
      </w:pPr>
      <w:r w:rsidRPr="0092693C">
        <w:rPr>
          <w:b/>
          <w:bCs/>
        </w:rPr>
        <w:lastRenderedPageBreak/>
        <w:t>F) CAS Readiness Gate (Go / No-Go)</w:t>
      </w:r>
    </w:p>
    <w:p w14:paraId="0A052437" w14:textId="77777777" w:rsidR="0092693C" w:rsidRPr="0092693C" w:rsidRDefault="0092693C" w:rsidP="0092693C">
      <w:r w:rsidRPr="0092693C">
        <w:rPr>
          <w:b/>
          <w:bCs/>
        </w:rPr>
        <w:t>GO to lock layout direction only if ALL are true:</w:t>
      </w:r>
    </w:p>
    <w:p w14:paraId="024AFE91" w14:textId="77777777" w:rsidR="0092693C" w:rsidRPr="0092693C" w:rsidRDefault="0092693C" w:rsidP="0092693C">
      <w:pPr>
        <w:numPr>
          <w:ilvl w:val="0"/>
          <w:numId w:val="21"/>
        </w:numPr>
      </w:pPr>
      <w:r w:rsidRPr="0092693C">
        <w:t xml:space="preserve">A + B + C are complete (no “TBD later”) </w:t>
      </w:r>
      <w:r w:rsidRPr="0092693C">
        <w:rPr>
          <w:rFonts w:ascii="Segoe UI Symbol" w:hAnsi="Segoe UI Symbol" w:cs="Segoe UI Symbol"/>
        </w:rPr>
        <w:t>☐</w:t>
      </w:r>
    </w:p>
    <w:p w14:paraId="1214B714" w14:textId="77777777" w:rsidR="0092693C" w:rsidRPr="0092693C" w:rsidRDefault="0092693C" w:rsidP="0092693C">
      <w:pPr>
        <w:numPr>
          <w:ilvl w:val="0"/>
          <w:numId w:val="21"/>
        </w:numPr>
      </w:pPr>
      <w:r w:rsidRPr="0092693C">
        <w:t xml:space="preserve">All 5 Flow Tests are Pass or Concern (no Fail) </w:t>
      </w:r>
      <w:r w:rsidRPr="0092693C">
        <w:rPr>
          <w:rFonts w:ascii="Segoe UI Symbol" w:hAnsi="Segoe UI Symbol" w:cs="Segoe UI Symbol"/>
        </w:rPr>
        <w:t>☐</w:t>
      </w:r>
    </w:p>
    <w:p w14:paraId="3FC028CC" w14:textId="77777777" w:rsidR="0092693C" w:rsidRPr="0092693C" w:rsidRDefault="0092693C" w:rsidP="0092693C">
      <w:pPr>
        <w:numPr>
          <w:ilvl w:val="0"/>
          <w:numId w:val="21"/>
        </w:numPr>
      </w:pPr>
      <w:r w:rsidRPr="0092693C">
        <w:t xml:space="preserve">Adjacencies + No-Go moves are written and agreed </w:t>
      </w:r>
      <w:r w:rsidRPr="0092693C">
        <w:rPr>
          <w:rFonts w:ascii="Segoe UI Symbol" w:hAnsi="Segoe UI Symbol" w:cs="Segoe UI Symbol"/>
        </w:rPr>
        <w:t>☐</w:t>
      </w:r>
    </w:p>
    <w:p w14:paraId="49EA033C" w14:textId="77777777" w:rsidR="0092693C" w:rsidRPr="0092693C" w:rsidRDefault="0092693C" w:rsidP="0092693C">
      <w:pPr>
        <w:numPr>
          <w:ilvl w:val="0"/>
          <w:numId w:val="21"/>
        </w:numPr>
      </w:pPr>
      <w:r w:rsidRPr="0092693C">
        <w:t xml:space="preserve">Optimization statement is agreed </w:t>
      </w:r>
      <w:r w:rsidRPr="0092693C">
        <w:rPr>
          <w:rFonts w:ascii="Segoe UI Symbol" w:hAnsi="Segoe UI Symbol" w:cs="Segoe UI Symbol"/>
        </w:rPr>
        <w:t>☐</w:t>
      </w:r>
    </w:p>
    <w:p w14:paraId="318AE891" w14:textId="77777777" w:rsidR="0092693C" w:rsidRPr="0092693C" w:rsidRDefault="0092693C" w:rsidP="0092693C">
      <w:r w:rsidRPr="0092693C">
        <w:rPr>
          <w:b/>
          <w:bCs/>
        </w:rPr>
        <w:t>Status:</w:t>
      </w:r>
      <w:r w:rsidRPr="0092693C">
        <w:t xml:space="preserve"> GO </w:t>
      </w:r>
      <w:r w:rsidRPr="0092693C">
        <w:rPr>
          <w:rFonts w:ascii="Segoe UI Symbol" w:hAnsi="Segoe UI Symbol" w:cs="Segoe UI Symbol"/>
        </w:rPr>
        <w:t>☐</w:t>
      </w:r>
      <w:r w:rsidRPr="0092693C">
        <w:t xml:space="preserve"> NO-GO </w:t>
      </w:r>
      <w:r w:rsidRPr="0092693C">
        <w:rPr>
          <w:rFonts w:ascii="Segoe UI Symbol" w:hAnsi="Segoe UI Symbol" w:cs="Segoe UI Symbol"/>
        </w:rPr>
        <w:t>☐</w:t>
      </w:r>
      <w:r w:rsidRPr="0092693C">
        <w:br/>
      </w:r>
      <w:r w:rsidRPr="0092693C">
        <w:rPr>
          <w:b/>
          <w:bCs/>
        </w:rPr>
        <w:t>If NO-GO, list missing decisions (max 5):</w:t>
      </w:r>
      <w:r w:rsidRPr="0092693C">
        <w:t xml:space="preserve"> ___________________________________________</w:t>
      </w:r>
    </w:p>
    <w:p w14:paraId="27E693DA" w14:textId="2C42D5D9" w:rsidR="00D958E3" w:rsidRPr="0092693C" w:rsidRDefault="00D958E3" w:rsidP="0092693C"/>
    <w:sectPr w:rsidR="00D958E3" w:rsidRPr="0092693C" w:rsidSect="00063D67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350" w:right="1440" w:bottom="1440" w:left="1440" w:header="432" w:footer="90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CAB40B" w14:textId="77777777" w:rsidR="00BE1E46" w:rsidRDefault="00BE1E46" w:rsidP="009C7F70">
      <w:pPr>
        <w:spacing w:after="0" w:line="240" w:lineRule="auto"/>
      </w:pPr>
      <w:r>
        <w:separator/>
      </w:r>
    </w:p>
  </w:endnote>
  <w:endnote w:type="continuationSeparator" w:id="0">
    <w:p w14:paraId="092B67DE" w14:textId="77777777" w:rsidR="00BE1E46" w:rsidRDefault="00BE1E46" w:rsidP="009C7F70">
      <w:pPr>
        <w:spacing w:after="0" w:line="240" w:lineRule="auto"/>
      </w:pPr>
      <w:r>
        <w:continuationSeparator/>
      </w:r>
    </w:p>
  </w:endnote>
  <w:endnote w:type="continuationNotice" w:id="1">
    <w:p w14:paraId="659F49B1" w14:textId="77777777" w:rsidR="00BE1E46" w:rsidRDefault="00BE1E4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Segoe UI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78FE0D" w14:textId="0200B8FD" w:rsidR="009C7F70" w:rsidRPr="002D1997" w:rsidRDefault="002D1997" w:rsidP="04622B8C">
    <w:pPr>
      <w:pStyle w:val="Footer"/>
    </w:pPr>
    <w:r>
      <w:fldChar w:fldCharType="begin"/>
    </w:r>
    <w:r>
      <w:instrText>PAGE</w:instrText>
    </w:r>
    <w:r>
      <w:fldChar w:fldCharType="separate"/>
    </w:r>
    <w:r w:rsidR="00624ECC">
      <w:rPr>
        <w:noProof/>
      </w:rPr>
      <w:t>2</w:t>
    </w:r>
    <w:r>
      <w:fldChar w:fldCharType="end"/>
    </w:r>
    <w:r w:rsidR="04622B8C">
      <w:t xml:space="preserve"> of </w:t>
    </w:r>
    <w:r>
      <w:fldChar w:fldCharType="begin"/>
    </w:r>
    <w:r>
      <w:instrText>NUMPAGES</w:instrText>
    </w:r>
    <w:r>
      <w:fldChar w:fldCharType="separate"/>
    </w:r>
    <w:r w:rsidR="00624ECC">
      <w:rPr>
        <w:noProof/>
      </w:rPr>
      <w:t>3</w:t>
    </w:r>
    <w:r>
      <w:fldChar w:fldCharType="end"/>
    </w:r>
  </w:p>
  <w:p w14:paraId="7C3A38B1" w14:textId="30D81C16" w:rsidR="04622B8C" w:rsidRDefault="0092693C" w:rsidP="00475307">
    <w:pPr>
      <w:pStyle w:val="Footer"/>
      <w:pBdr>
        <w:top w:val="single" w:sz="4" w:space="1" w:color="A6A6A6"/>
      </w:pBdr>
      <w:rPr>
        <w:rFonts w:ascii="Century Gothic" w:hAnsi="Century Gothic" w:cs="Arial"/>
        <w:color w:val="808080" w:themeColor="background1" w:themeShade="80"/>
      </w:rPr>
    </w:pPr>
    <w:r>
      <w:rPr>
        <w:rFonts w:ascii="Century Gothic" w:hAnsi="Century Gothic" w:cs="Arial"/>
        <w:color w:val="808080" w:themeColor="background1" w:themeShade="80"/>
      </w:rPr>
      <w:t>CAS Alignmen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A245902" w14:paraId="61F455A4" w14:textId="77777777" w:rsidTr="3A245902">
      <w:trPr>
        <w:trHeight w:val="300"/>
      </w:trPr>
      <w:tc>
        <w:tcPr>
          <w:tcW w:w="3120" w:type="dxa"/>
        </w:tcPr>
        <w:p w14:paraId="0489805F" w14:textId="77B63E25" w:rsidR="3A245902" w:rsidRDefault="3A245902" w:rsidP="3A245902">
          <w:pPr>
            <w:pStyle w:val="Header"/>
            <w:ind w:left="-115"/>
          </w:pPr>
        </w:p>
      </w:tc>
      <w:tc>
        <w:tcPr>
          <w:tcW w:w="3120" w:type="dxa"/>
        </w:tcPr>
        <w:p w14:paraId="6D1A0993" w14:textId="4D3B03E8" w:rsidR="3A245902" w:rsidRDefault="3A245902" w:rsidP="3A245902">
          <w:pPr>
            <w:pStyle w:val="Header"/>
            <w:jc w:val="center"/>
          </w:pPr>
        </w:p>
      </w:tc>
      <w:tc>
        <w:tcPr>
          <w:tcW w:w="3120" w:type="dxa"/>
        </w:tcPr>
        <w:p w14:paraId="0C017DE6" w14:textId="3E016C04" w:rsidR="3A245902" w:rsidRDefault="3A245902" w:rsidP="3A245902">
          <w:pPr>
            <w:pStyle w:val="Header"/>
            <w:ind w:right="-115"/>
            <w:jc w:val="right"/>
          </w:pPr>
        </w:p>
      </w:tc>
    </w:tr>
  </w:tbl>
  <w:p w14:paraId="7282019E" w14:textId="42DEAE68" w:rsidR="3A245902" w:rsidRDefault="3A245902" w:rsidP="3A2459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78665E" w14:textId="77777777" w:rsidR="00BE1E46" w:rsidRDefault="00BE1E46" w:rsidP="009C7F70">
      <w:pPr>
        <w:spacing w:after="0" w:line="240" w:lineRule="auto"/>
      </w:pPr>
      <w:r>
        <w:separator/>
      </w:r>
    </w:p>
  </w:footnote>
  <w:footnote w:type="continuationSeparator" w:id="0">
    <w:p w14:paraId="0EEAC288" w14:textId="77777777" w:rsidR="00BE1E46" w:rsidRDefault="00BE1E46" w:rsidP="009C7F70">
      <w:pPr>
        <w:spacing w:after="0" w:line="240" w:lineRule="auto"/>
      </w:pPr>
      <w:r>
        <w:continuationSeparator/>
      </w:r>
    </w:p>
  </w:footnote>
  <w:footnote w:type="continuationNotice" w:id="1">
    <w:p w14:paraId="2743C86B" w14:textId="77777777" w:rsidR="00BE1E46" w:rsidRDefault="00BE1E4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BD7CAB" w14:textId="77777777" w:rsidR="009C7F70" w:rsidRDefault="009C7F70" w:rsidP="009C7F70">
    <w:pPr>
      <w:pStyle w:val="Header"/>
      <w:jc w:val="right"/>
    </w:pPr>
  </w:p>
  <w:p w14:paraId="6A6490AC" w14:textId="77777777" w:rsidR="009C7F70" w:rsidRDefault="009C7F70" w:rsidP="009C7F70">
    <w:pPr>
      <w:pStyle w:val="Header"/>
      <w:jc w:val="right"/>
    </w:pPr>
  </w:p>
  <w:p w14:paraId="2F0F0DB2" w14:textId="77777777" w:rsidR="009C7F70" w:rsidRDefault="009C7F70" w:rsidP="00301B67">
    <w:pPr>
      <w:pStyle w:val="Header"/>
      <w:pBdr>
        <w:bottom w:val="single" w:sz="4" w:space="1" w:color="A6A6A6" w:themeColor="background1" w:themeShade="A6"/>
      </w:pBdr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06E56A" w14:textId="3B43F0C8" w:rsidR="001031E2" w:rsidRPr="00E36788" w:rsidRDefault="0074377D" w:rsidP="00E36788">
    <w:pPr>
      <w:pStyle w:val="Header"/>
    </w:pPr>
    <w:r>
      <w:rPr>
        <w:rFonts w:ascii="Myriad Pro" w:hAnsi="Myriad Pro"/>
        <w:noProof/>
        <w:color w:val="6E000A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878F097" wp14:editId="03EC4B66">
              <wp:simplePos x="0" y="0"/>
              <wp:positionH relativeFrom="column">
                <wp:posOffset>4001213</wp:posOffset>
              </wp:positionH>
              <wp:positionV relativeFrom="page">
                <wp:posOffset>294576</wp:posOffset>
              </wp:positionV>
              <wp:extent cx="2804795" cy="913130"/>
              <wp:effectExtent l="0" t="0" r="0" b="1270"/>
              <wp:wrapTopAndBottom/>
              <wp:docPr id="719891751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04795" cy="913130"/>
                        <a:chOff x="0" y="0"/>
                        <a:chExt cx="2805039" cy="913130"/>
                      </a:xfrm>
                    </wpg:grpSpPr>
                    <wps:wsp>
                      <wps:cNvPr id="1917430944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949569" y="0"/>
                          <a:ext cx="1855470" cy="9131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507188" w14:textId="77777777" w:rsidR="0074377D" w:rsidRPr="00611D05" w:rsidRDefault="0074377D" w:rsidP="0074377D">
                            <w:pPr>
                              <w:pStyle w:val="Header"/>
                              <w:rPr>
                                <w:rFonts w:ascii="Open Sans" w:hAnsi="Open Sans" w:cs="Open Sans"/>
                                <w:color w:val="A6A6A6" w:themeColor="background1" w:themeShade="A6"/>
                              </w:rPr>
                            </w:pPr>
                            <w:proofErr w:type="spellStart"/>
                            <w:r w:rsidRPr="00611D05">
                              <w:rPr>
                                <w:rFonts w:ascii="Open Sans" w:hAnsi="Open Sans" w:cs="Open Sans"/>
                                <w:color w:val="6E000A"/>
                              </w:rPr>
                              <w:t>Areté</w:t>
                            </w:r>
                            <w:proofErr w:type="spellEnd"/>
                            <w:r w:rsidRPr="00611D05">
                              <w:rPr>
                                <w:rFonts w:ascii="Open Sans" w:hAnsi="Open Sans" w:cs="Open Sans"/>
                                <w:color w:val="6E000A"/>
                              </w:rPr>
                              <w:t xml:space="preserve"> </w:t>
                            </w:r>
                            <w:r>
                              <w:rPr>
                                <w:rFonts w:ascii="Open Sans" w:hAnsi="Open Sans" w:cs="Open Sans"/>
                                <w:color w:val="6E000A"/>
                              </w:rPr>
                              <w:t xml:space="preserve">- </w:t>
                            </w:r>
                            <w:r w:rsidRPr="009C091A">
                              <w:rPr>
                                <w:rFonts w:ascii="Open Sans" w:hAnsi="Open Sans" w:cs="Open Sans"/>
                                <w:color w:val="595959" w:themeColor="text1" w:themeTint="A6"/>
                              </w:rPr>
                              <w:t>Architecture</w:t>
                            </w:r>
                          </w:p>
                          <w:p w14:paraId="6F206085" w14:textId="77777777" w:rsidR="0074377D" w:rsidRPr="00611D05" w:rsidRDefault="0074377D" w:rsidP="0074377D">
                            <w:pPr>
                              <w:pStyle w:val="Header"/>
                              <w:rPr>
                                <w:rFonts w:ascii="Open Sans" w:hAnsi="Open Sans" w:cs="Open Sans"/>
                                <w:color w:val="808080" w:themeColor="background1" w:themeShade="80"/>
                                <w:sz w:val="18"/>
                                <w:szCs w:val="18"/>
                              </w:rPr>
                            </w:pPr>
                            <w:r w:rsidRPr="00611D05">
                              <w:rPr>
                                <w:rFonts w:ascii="Open Sans" w:hAnsi="Open Sans" w:cs="Open Sans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>21806 2</w:t>
                            </w:r>
                            <w:r w:rsidRPr="00611D05">
                              <w:rPr>
                                <w:rFonts w:ascii="Open Sans" w:hAnsi="Open Sans" w:cs="Open Sans"/>
                                <w:color w:val="808080" w:themeColor="background1" w:themeShade="80"/>
                                <w:sz w:val="18"/>
                                <w:szCs w:val="18"/>
                                <w:vertAlign w:val="superscript"/>
                              </w:rPr>
                              <w:t>nd</w:t>
                            </w:r>
                            <w:r w:rsidRPr="00611D05">
                              <w:rPr>
                                <w:rFonts w:ascii="Open Sans" w:hAnsi="Open Sans" w:cs="Open Sans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 xml:space="preserve"> Ave W</w:t>
                            </w:r>
                            <w:r>
                              <w:rPr>
                                <w:rFonts w:ascii="Open Sans" w:hAnsi="Open Sans" w:cs="Open Sans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>,</w:t>
                            </w:r>
                          </w:p>
                          <w:p w14:paraId="4823C0BB" w14:textId="77777777" w:rsidR="0074377D" w:rsidRPr="00611D05" w:rsidRDefault="0074377D" w:rsidP="0074377D">
                            <w:pPr>
                              <w:pStyle w:val="Header"/>
                              <w:rPr>
                                <w:rFonts w:ascii="Open Sans" w:hAnsi="Open Sans" w:cs="Open Sans"/>
                                <w:color w:val="808080" w:themeColor="background1" w:themeShade="80"/>
                                <w:sz w:val="18"/>
                                <w:szCs w:val="18"/>
                              </w:rPr>
                            </w:pPr>
                            <w:r w:rsidRPr="00611D05">
                              <w:rPr>
                                <w:rFonts w:ascii="Open Sans" w:hAnsi="Open Sans" w:cs="Open Sans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>Bothell, WA 98021</w:t>
                            </w:r>
                          </w:p>
                          <w:p w14:paraId="1EA5ADDD" w14:textId="77777777" w:rsidR="0074377D" w:rsidRPr="00CF25A9" w:rsidRDefault="0074377D" w:rsidP="0074377D">
                            <w:pPr>
                              <w:pStyle w:val="Header"/>
                              <w:rPr>
                                <w:rFonts w:ascii="Open Sans" w:hAnsi="Open Sans" w:cs="Open Sans"/>
                                <w:color w:val="808080" w:themeColor="background1" w:themeShade="80"/>
                                <w:sz w:val="18"/>
                                <w:szCs w:val="18"/>
                              </w:rPr>
                            </w:pPr>
                            <w:r w:rsidRPr="00611D05">
                              <w:rPr>
                                <w:rFonts w:ascii="Open Sans" w:hAnsi="Open Sans" w:cs="Open Sans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>www.arete-architecture.design</w:t>
                            </w:r>
                          </w:p>
                          <w:p w14:paraId="550BA84A" w14:textId="77777777" w:rsidR="0074377D" w:rsidRPr="00611D05" w:rsidRDefault="0074377D" w:rsidP="0074377D">
                            <w:pPr>
                              <w:pStyle w:val="Header"/>
                              <w:rPr>
                                <w:rFonts w:ascii="Open Sans" w:hAnsi="Open Sans" w:cs="Open Sans"/>
                                <w:color w:val="808080" w:themeColor="background1" w:themeShade="80"/>
                                <w:sz w:val="18"/>
                                <w:szCs w:val="18"/>
                              </w:rPr>
                            </w:pPr>
                            <w:r w:rsidRPr="00CF25A9">
                              <w:rPr>
                                <w:rFonts w:ascii="Open Sans" w:hAnsi="Open Sans" w:cs="Open Sans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>+1 (425) 318-119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pic:pic xmlns:pic="http://schemas.openxmlformats.org/drawingml/2006/picture">
                      <pic:nvPicPr>
                        <pic:cNvPr id="763425872" name="Picture 2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5368" r="6538"/>
                        <a:stretch>
                          <a:fillRect/>
                        </a:stretch>
                      </pic:blipFill>
                      <pic:spPr bwMode="auto">
                        <a:xfrm>
                          <a:off x="0" y="98474"/>
                          <a:ext cx="1019810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3878F097" id="Group 3" o:spid="_x0000_s1026" style="position:absolute;margin-left:315.05pt;margin-top:23.2pt;width:220.85pt;height:71.9pt;z-index:251659264;mso-position-vertical-relative:page" coordsize="28050,91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9495;width:18555;height:91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" filled="f" stroked="f">
                <v:textbox style="mso-fit-shape-to-text:t">
                  <w:txbxContent>
                    <w:p w14:paraId="7E507188" w14:textId="77777777" w:rsidR="0074377D" w:rsidRPr="00611D05" w:rsidRDefault="0074377D" w:rsidP="0074377D">
                      <w:pPr>
                        <w:pStyle w:val="Header"/>
                        <w:rPr>
                          <w:rFonts w:ascii="Open Sans" w:hAnsi="Open Sans" w:cs="Open Sans"/>
                          <w:color w:val="A6A6A6" w:themeColor="background1" w:themeShade="A6"/>
                        </w:rPr>
                      </w:pPr>
                      <w:proofErr w:type="spellStart"/>
                      <w:r w:rsidRPr="00611D05">
                        <w:rPr>
                          <w:rFonts w:ascii="Open Sans" w:hAnsi="Open Sans" w:cs="Open Sans"/>
                          <w:color w:val="6E000A"/>
                        </w:rPr>
                        <w:t>Areté</w:t>
                      </w:r>
                      <w:proofErr w:type="spellEnd"/>
                      <w:r w:rsidRPr="00611D05">
                        <w:rPr>
                          <w:rFonts w:ascii="Open Sans" w:hAnsi="Open Sans" w:cs="Open Sans"/>
                          <w:color w:val="6E000A"/>
                        </w:rPr>
                        <w:t xml:space="preserve"> </w:t>
                      </w:r>
                      <w:r>
                        <w:rPr>
                          <w:rFonts w:ascii="Open Sans" w:hAnsi="Open Sans" w:cs="Open Sans"/>
                          <w:color w:val="6E000A"/>
                        </w:rPr>
                        <w:t xml:space="preserve">- </w:t>
                      </w:r>
                      <w:r w:rsidRPr="009C091A">
                        <w:rPr>
                          <w:rFonts w:ascii="Open Sans" w:hAnsi="Open Sans" w:cs="Open Sans"/>
                          <w:color w:val="595959" w:themeColor="text1" w:themeTint="A6"/>
                        </w:rPr>
                        <w:t>Architecture</w:t>
                      </w:r>
                    </w:p>
                    <w:p w14:paraId="6F206085" w14:textId="77777777" w:rsidR="0074377D" w:rsidRPr="00611D05" w:rsidRDefault="0074377D" w:rsidP="0074377D">
                      <w:pPr>
                        <w:pStyle w:val="Header"/>
                        <w:rPr>
                          <w:rFonts w:ascii="Open Sans" w:hAnsi="Open Sans" w:cs="Open Sans"/>
                          <w:color w:val="808080" w:themeColor="background1" w:themeShade="80"/>
                          <w:sz w:val="18"/>
                          <w:szCs w:val="18"/>
                        </w:rPr>
                      </w:pPr>
                      <w:r w:rsidRPr="00611D05">
                        <w:rPr>
                          <w:rFonts w:ascii="Open Sans" w:hAnsi="Open Sans" w:cs="Open Sans"/>
                          <w:color w:val="808080" w:themeColor="background1" w:themeShade="80"/>
                          <w:sz w:val="18"/>
                          <w:szCs w:val="18"/>
                        </w:rPr>
                        <w:t>21806 2</w:t>
                      </w:r>
                      <w:r w:rsidRPr="00611D05">
                        <w:rPr>
                          <w:rFonts w:ascii="Open Sans" w:hAnsi="Open Sans" w:cs="Open Sans"/>
                          <w:color w:val="808080" w:themeColor="background1" w:themeShade="80"/>
                          <w:sz w:val="18"/>
                          <w:szCs w:val="18"/>
                          <w:vertAlign w:val="superscript"/>
                        </w:rPr>
                        <w:t>nd</w:t>
                      </w:r>
                      <w:r w:rsidRPr="00611D05">
                        <w:rPr>
                          <w:rFonts w:ascii="Open Sans" w:hAnsi="Open Sans" w:cs="Open Sans"/>
                          <w:color w:val="808080" w:themeColor="background1" w:themeShade="80"/>
                          <w:sz w:val="18"/>
                          <w:szCs w:val="18"/>
                        </w:rPr>
                        <w:t xml:space="preserve"> Ave W</w:t>
                      </w:r>
                      <w:r>
                        <w:rPr>
                          <w:rFonts w:ascii="Open Sans" w:hAnsi="Open Sans" w:cs="Open Sans"/>
                          <w:color w:val="808080" w:themeColor="background1" w:themeShade="80"/>
                          <w:sz w:val="18"/>
                          <w:szCs w:val="18"/>
                        </w:rPr>
                        <w:t>,</w:t>
                      </w:r>
                    </w:p>
                    <w:p w14:paraId="4823C0BB" w14:textId="77777777" w:rsidR="0074377D" w:rsidRPr="00611D05" w:rsidRDefault="0074377D" w:rsidP="0074377D">
                      <w:pPr>
                        <w:pStyle w:val="Header"/>
                        <w:rPr>
                          <w:rFonts w:ascii="Open Sans" w:hAnsi="Open Sans" w:cs="Open Sans"/>
                          <w:color w:val="808080" w:themeColor="background1" w:themeShade="80"/>
                          <w:sz w:val="18"/>
                          <w:szCs w:val="18"/>
                        </w:rPr>
                      </w:pPr>
                      <w:r w:rsidRPr="00611D05">
                        <w:rPr>
                          <w:rFonts w:ascii="Open Sans" w:hAnsi="Open Sans" w:cs="Open Sans"/>
                          <w:color w:val="808080" w:themeColor="background1" w:themeShade="80"/>
                          <w:sz w:val="18"/>
                          <w:szCs w:val="18"/>
                        </w:rPr>
                        <w:t>Bothell, WA 98021</w:t>
                      </w:r>
                    </w:p>
                    <w:p w14:paraId="1EA5ADDD" w14:textId="77777777" w:rsidR="0074377D" w:rsidRPr="00CF25A9" w:rsidRDefault="0074377D" w:rsidP="0074377D">
                      <w:pPr>
                        <w:pStyle w:val="Header"/>
                        <w:rPr>
                          <w:rFonts w:ascii="Open Sans" w:hAnsi="Open Sans" w:cs="Open Sans"/>
                          <w:color w:val="808080" w:themeColor="background1" w:themeShade="80"/>
                          <w:sz w:val="18"/>
                          <w:szCs w:val="18"/>
                        </w:rPr>
                      </w:pPr>
                      <w:r w:rsidRPr="00611D05">
                        <w:rPr>
                          <w:rFonts w:ascii="Open Sans" w:hAnsi="Open Sans" w:cs="Open Sans"/>
                          <w:color w:val="808080" w:themeColor="background1" w:themeShade="80"/>
                          <w:sz w:val="18"/>
                          <w:szCs w:val="18"/>
                        </w:rPr>
                        <w:t>www.arete-architecture.design</w:t>
                      </w:r>
                    </w:p>
                    <w:p w14:paraId="550BA84A" w14:textId="77777777" w:rsidR="0074377D" w:rsidRPr="00611D05" w:rsidRDefault="0074377D" w:rsidP="0074377D">
                      <w:pPr>
                        <w:pStyle w:val="Header"/>
                        <w:rPr>
                          <w:rFonts w:ascii="Open Sans" w:hAnsi="Open Sans" w:cs="Open Sans"/>
                          <w:color w:val="808080" w:themeColor="background1" w:themeShade="80"/>
                          <w:sz w:val="18"/>
                          <w:szCs w:val="18"/>
                        </w:rPr>
                      </w:pPr>
                      <w:r w:rsidRPr="00CF25A9">
                        <w:rPr>
                          <w:rFonts w:ascii="Open Sans" w:hAnsi="Open Sans" w:cs="Open Sans"/>
                          <w:color w:val="808080" w:themeColor="background1" w:themeShade="80"/>
                          <w:sz w:val="18"/>
                          <w:szCs w:val="18"/>
                        </w:rPr>
                        <w:t>+1 (425) 318-1199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8" type="#_x0000_t75" style="position:absolute;top:984;width:10198;height: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">
                <v:imagedata r:id="rId2" o:title="" cropleft="3518f" cropright="4285f"/>
              </v:shape>
              <w10:wrap type="topAndBottom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13F25"/>
    <w:multiLevelType w:val="multilevel"/>
    <w:tmpl w:val="409AB9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FF76E8"/>
    <w:multiLevelType w:val="multilevel"/>
    <w:tmpl w:val="C30072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B95F39"/>
    <w:multiLevelType w:val="multilevel"/>
    <w:tmpl w:val="9E76A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764B30"/>
    <w:multiLevelType w:val="multilevel"/>
    <w:tmpl w:val="62549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BF44C4"/>
    <w:multiLevelType w:val="multilevel"/>
    <w:tmpl w:val="90EC3D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1645BE"/>
    <w:multiLevelType w:val="multilevel"/>
    <w:tmpl w:val="88189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BF81D9A"/>
    <w:multiLevelType w:val="multilevel"/>
    <w:tmpl w:val="AB7AF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4A46B0"/>
    <w:multiLevelType w:val="multilevel"/>
    <w:tmpl w:val="483479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7A6354A"/>
    <w:multiLevelType w:val="multilevel"/>
    <w:tmpl w:val="0FEAE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0B12895"/>
    <w:multiLevelType w:val="multilevel"/>
    <w:tmpl w:val="323A5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9B663E"/>
    <w:multiLevelType w:val="multilevel"/>
    <w:tmpl w:val="407650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FC941AB"/>
    <w:multiLevelType w:val="multilevel"/>
    <w:tmpl w:val="FDD098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1895748"/>
    <w:multiLevelType w:val="multilevel"/>
    <w:tmpl w:val="3AB495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5674482"/>
    <w:multiLevelType w:val="multilevel"/>
    <w:tmpl w:val="D804A0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8036C70"/>
    <w:multiLevelType w:val="multilevel"/>
    <w:tmpl w:val="B0DA12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53E7E89"/>
    <w:multiLevelType w:val="multilevel"/>
    <w:tmpl w:val="371A2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B2B5644"/>
    <w:multiLevelType w:val="multilevel"/>
    <w:tmpl w:val="78247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4456FBA"/>
    <w:multiLevelType w:val="multilevel"/>
    <w:tmpl w:val="11DA2C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56F12EF"/>
    <w:multiLevelType w:val="singleLevel"/>
    <w:tmpl w:val="398880DA"/>
    <w:lvl w:ilvl="0">
      <w:start w:val="1"/>
      <w:numFmt w:val="bullet"/>
      <w:pStyle w:val="Bulletedlis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76823A4A"/>
    <w:multiLevelType w:val="multilevel"/>
    <w:tmpl w:val="CD2CB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80D4EEC"/>
    <w:multiLevelType w:val="multilevel"/>
    <w:tmpl w:val="D83038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42210608">
    <w:abstractNumId w:val="18"/>
  </w:num>
  <w:num w:numId="2" w16cid:durableId="318731634">
    <w:abstractNumId w:val="3"/>
  </w:num>
  <w:num w:numId="3" w16cid:durableId="85466724">
    <w:abstractNumId w:val="2"/>
  </w:num>
  <w:num w:numId="4" w16cid:durableId="1470048763">
    <w:abstractNumId w:val="4"/>
  </w:num>
  <w:num w:numId="5" w16cid:durableId="872157913">
    <w:abstractNumId w:val="12"/>
  </w:num>
  <w:num w:numId="6" w16cid:durableId="1174803944">
    <w:abstractNumId w:val="13"/>
  </w:num>
  <w:num w:numId="7" w16cid:durableId="1601254048">
    <w:abstractNumId w:val="8"/>
  </w:num>
  <w:num w:numId="8" w16cid:durableId="677972300">
    <w:abstractNumId w:val="15"/>
  </w:num>
  <w:num w:numId="9" w16cid:durableId="695892126">
    <w:abstractNumId w:val="16"/>
  </w:num>
  <w:num w:numId="10" w16cid:durableId="1628193891">
    <w:abstractNumId w:val="5"/>
  </w:num>
  <w:num w:numId="11" w16cid:durableId="1393693170">
    <w:abstractNumId w:val="14"/>
  </w:num>
  <w:num w:numId="12" w16cid:durableId="221062966">
    <w:abstractNumId w:val="9"/>
  </w:num>
  <w:num w:numId="13" w16cid:durableId="1023287385">
    <w:abstractNumId w:val="20"/>
  </w:num>
  <w:num w:numId="14" w16cid:durableId="729886882">
    <w:abstractNumId w:val="7"/>
  </w:num>
  <w:num w:numId="15" w16cid:durableId="59793926">
    <w:abstractNumId w:val="0"/>
  </w:num>
  <w:num w:numId="16" w16cid:durableId="267811938">
    <w:abstractNumId w:val="10"/>
  </w:num>
  <w:num w:numId="17" w16cid:durableId="1572231933">
    <w:abstractNumId w:val="6"/>
  </w:num>
  <w:num w:numId="18" w16cid:durableId="333386313">
    <w:abstractNumId w:val="17"/>
  </w:num>
  <w:num w:numId="19" w16cid:durableId="1393190111">
    <w:abstractNumId w:val="11"/>
  </w:num>
  <w:num w:numId="20" w16cid:durableId="63647959">
    <w:abstractNumId w:val="1"/>
  </w:num>
  <w:num w:numId="21" w16cid:durableId="1628126194">
    <w:abstractNumId w:val="19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3NzU3MLEwtDAxNzFS0lEKTi0uzszPAykwrAUAkfJA6CwAAAA="/>
  </w:docVars>
  <w:rsids>
    <w:rsidRoot w:val="009C7F70"/>
    <w:rsid w:val="00015819"/>
    <w:rsid w:val="00027B81"/>
    <w:rsid w:val="00063D67"/>
    <w:rsid w:val="000D0B42"/>
    <w:rsid w:val="000D362E"/>
    <w:rsid w:val="001031E2"/>
    <w:rsid w:val="00127577"/>
    <w:rsid w:val="00205443"/>
    <w:rsid w:val="00230A92"/>
    <w:rsid w:val="002D1997"/>
    <w:rsid w:val="002F6C7F"/>
    <w:rsid w:val="00301B67"/>
    <w:rsid w:val="00333C17"/>
    <w:rsid w:val="003F53AD"/>
    <w:rsid w:val="003F72C1"/>
    <w:rsid w:val="004706A6"/>
    <w:rsid w:val="00475307"/>
    <w:rsid w:val="004850CF"/>
    <w:rsid w:val="00487796"/>
    <w:rsid w:val="00496C4F"/>
    <w:rsid w:val="004C4C8D"/>
    <w:rsid w:val="00570B04"/>
    <w:rsid w:val="0059184E"/>
    <w:rsid w:val="005B1431"/>
    <w:rsid w:val="005F0E7D"/>
    <w:rsid w:val="00624ECC"/>
    <w:rsid w:val="0074377D"/>
    <w:rsid w:val="007550F2"/>
    <w:rsid w:val="00756057"/>
    <w:rsid w:val="00760283"/>
    <w:rsid w:val="007679EF"/>
    <w:rsid w:val="00797467"/>
    <w:rsid w:val="007A68BD"/>
    <w:rsid w:val="007B01CD"/>
    <w:rsid w:val="007D1119"/>
    <w:rsid w:val="008120BA"/>
    <w:rsid w:val="00903747"/>
    <w:rsid w:val="0092693C"/>
    <w:rsid w:val="00955B9C"/>
    <w:rsid w:val="009621C2"/>
    <w:rsid w:val="0096349F"/>
    <w:rsid w:val="009C7F70"/>
    <w:rsid w:val="009F3EE9"/>
    <w:rsid w:val="009F460F"/>
    <w:rsid w:val="00A14867"/>
    <w:rsid w:val="00A15006"/>
    <w:rsid w:val="00A94AF8"/>
    <w:rsid w:val="00A962D4"/>
    <w:rsid w:val="00B609CB"/>
    <w:rsid w:val="00BE17D8"/>
    <w:rsid w:val="00BE1E46"/>
    <w:rsid w:val="00C2150D"/>
    <w:rsid w:val="00C82CAD"/>
    <w:rsid w:val="00C90E49"/>
    <w:rsid w:val="00D45F4C"/>
    <w:rsid w:val="00D51F63"/>
    <w:rsid w:val="00D958E3"/>
    <w:rsid w:val="00E36788"/>
    <w:rsid w:val="00E7387A"/>
    <w:rsid w:val="00E922B0"/>
    <w:rsid w:val="00EC2F5D"/>
    <w:rsid w:val="00EF6861"/>
    <w:rsid w:val="00F07A7F"/>
    <w:rsid w:val="00F67AE9"/>
    <w:rsid w:val="00FD253E"/>
    <w:rsid w:val="00FE5D26"/>
    <w:rsid w:val="04622B8C"/>
    <w:rsid w:val="0596A3F7"/>
    <w:rsid w:val="14FC0ADF"/>
    <w:rsid w:val="1C1B308A"/>
    <w:rsid w:val="25E2D183"/>
    <w:rsid w:val="3A245902"/>
    <w:rsid w:val="427204F1"/>
    <w:rsid w:val="47457614"/>
    <w:rsid w:val="536B1483"/>
    <w:rsid w:val="56572F59"/>
    <w:rsid w:val="6698C141"/>
    <w:rsid w:val="7B9CB7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081FF3"/>
  <w15:chartTrackingRefBased/>
  <w15:docId w15:val="{F01DF17A-6F80-4AB2-955A-B94A83D10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93C"/>
  </w:style>
  <w:style w:type="paragraph" w:styleId="Heading1">
    <w:name w:val="heading 1"/>
    <w:basedOn w:val="Normal"/>
    <w:next w:val="Normal"/>
    <w:link w:val="Heading1Char"/>
    <w:uiPriority w:val="9"/>
    <w:qFormat/>
    <w:rsid w:val="0092693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7AE9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7530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9C7F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9C7F70"/>
  </w:style>
  <w:style w:type="paragraph" w:styleId="Footer">
    <w:name w:val="footer"/>
    <w:basedOn w:val="Normal"/>
    <w:link w:val="FooterChar"/>
    <w:uiPriority w:val="99"/>
    <w:unhideWhenUsed/>
    <w:rsid w:val="009C7F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7F70"/>
  </w:style>
  <w:style w:type="paragraph" w:styleId="Revision">
    <w:name w:val="Revision"/>
    <w:hidden/>
    <w:uiPriority w:val="99"/>
    <w:semiHidden/>
    <w:rsid w:val="0059184E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918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184E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F67AE9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NoSpacing">
    <w:name w:val="No Spacing"/>
    <w:uiPriority w:val="1"/>
    <w:qFormat/>
    <w:rsid w:val="00F67AE9"/>
    <w:pPr>
      <w:spacing w:after="0" w:line="240" w:lineRule="auto"/>
    </w:pPr>
  </w:style>
  <w:style w:type="paragraph" w:customStyle="1" w:styleId="Bulletedlist">
    <w:name w:val="Bulleted list"/>
    <w:basedOn w:val="Normal"/>
    <w:rsid w:val="00F67AE9"/>
    <w:pPr>
      <w:numPr>
        <w:numId w:val="1"/>
      </w:numPr>
      <w:spacing w:after="0" w:line="240" w:lineRule="auto"/>
    </w:pPr>
    <w:rPr>
      <w:rFonts w:ascii="Garamond" w:eastAsia="Times New Roman" w:hAnsi="Garamond" w:cs="Times New Roman"/>
      <w:sz w:val="24"/>
      <w:szCs w:val="20"/>
    </w:rPr>
  </w:style>
  <w:style w:type="paragraph" w:styleId="BodyText">
    <w:name w:val="Body Text"/>
    <w:basedOn w:val="Normal"/>
    <w:link w:val="BodyTextChar"/>
    <w:rsid w:val="00F67AE9"/>
    <w:pPr>
      <w:spacing w:after="120" w:line="240" w:lineRule="auto"/>
    </w:pPr>
    <w:rPr>
      <w:rFonts w:ascii="Garamond" w:eastAsia="Times New Roman" w:hAnsi="Garamond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F67AE9"/>
    <w:rPr>
      <w:rFonts w:ascii="Garamond" w:eastAsia="Times New Roman" w:hAnsi="Garamond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PlainTable4">
    <w:name w:val="Plain Table 4"/>
    <w:basedOn w:val="TableNormal"/>
    <w:uiPriority w:val="4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47530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2693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c91b646-3776-4fce-85f8-fbc4da2bb054">
      <Terms xmlns="http://schemas.microsoft.com/office/infopath/2007/PartnerControls"/>
    </lcf76f155ced4ddcb4097134ff3c332f>
    <TaxCatchAll xmlns="23b110a3-f11a-4f4b-8850-abbb1cf9765a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788F6059FF0C468EA9CBB4B267EED8" ma:contentTypeVersion="14" ma:contentTypeDescription="Create a new document." ma:contentTypeScope="" ma:versionID="0330f27917949ef3c75dc8b546faa1a8">
  <xsd:schema xmlns:xsd="http://www.w3.org/2001/XMLSchema" xmlns:xs="http://www.w3.org/2001/XMLSchema" xmlns:p="http://schemas.microsoft.com/office/2006/metadata/properties" xmlns:ns2="8c91b646-3776-4fce-85f8-fbc4da2bb054" xmlns:ns3="23b110a3-f11a-4f4b-8850-abbb1cf9765a" targetNamespace="http://schemas.microsoft.com/office/2006/metadata/properties" ma:root="true" ma:fieldsID="de3f7c4251e30a95c01ba4024274a219" ns2:_="" ns3:_="">
    <xsd:import namespace="8c91b646-3776-4fce-85f8-fbc4da2bb054"/>
    <xsd:import namespace="23b110a3-f11a-4f4b-8850-abbb1cf976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91b646-3776-4fce-85f8-fbc4da2bb0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4108bad-dcfa-41f7-a724-1c0fce7a3c3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b110a3-f11a-4f4b-8850-abbb1cf9765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b4ccfbd-af29-4f15-b8ad-2d7714a901e4}" ma:internalName="TaxCatchAll" ma:showField="CatchAllData" ma:web="23b110a3-f11a-4f4b-8850-abbb1cf976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ECEA47F-5BC8-4377-8E32-97365D58FCEA}">
  <ds:schemaRefs>
    <ds:schemaRef ds:uri="http://schemas.microsoft.com/office/2006/metadata/properties"/>
    <ds:schemaRef ds:uri="http://schemas.microsoft.com/office/infopath/2007/PartnerControls"/>
    <ds:schemaRef ds:uri="7fc51cbe-945a-4a97-9d56-6719e353a99e"/>
    <ds:schemaRef ds:uri="10ea8e52-59ce-4312-9ff3-a79b7660fa25"/>
    <ds:schemaRef ds:uri="8c91b646-3776-4fce-85f8-fbc4da2bb054"/>
    <ds:schemaRef ds:uri="23b110a3-f11a-4f4b-8850-abbb1cf9765a"/>
  </ds:schemaRefs>
</ds:datastoreItem>
</file>

<file path=customXml/itemProps2.xml><?xml version="1.0" encoding="utf-8"?>
<ds:datastoreItem xmlns:ds="http://schemas.openxmlformats.org/officeDocument/2006/customXml" ds:itemID="{D1885CF5-C04D-4C2C-ADD2-79D944C762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91b646-3776-4fce-85f8-fbc4da2bb054"/>
    <ds:schemaRef ds:uri="23b110a3-f11a-4f4b-8850-abbb1cf976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8597CA3-0B8C-45C1-9627-0E3E9C97C80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5</Pages>
  <Words>748</Words>
  <Characters>4842</Characters>
  <Application>Microsoft Office Word</Application>
  <DocSecurity>0</DocSecurity>
  <Lines>142</Lines>
  <Paragraphs>1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 Southam</dc:creator>
  <cp:keywords/>
  <dc:description/>
  <cp:lastModifiedBy>Michael Garrett</cp:lastModifiedBy>
  <cp:revision>7</cp:revision>
  <cp:lastPrinted>2026-01-19T04:25:00Z</cp:lastPrinted>
  <dcterms:created xsi:type="dcterms:W3CDTF">2026-01-05T02:46:00Z</dcterms:created>
  <dcterms:modified xsi:type="dcterms:W3CDTF">2026-01-19T0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788F6059FF0C468EA9CBB4B267EED8</vt:lpwstr>
  </property>
  <property fmtid="{D5CDD505-2E9C-101B-9397-08002B2CF9AE}" pid="3" name="MediaServiceImageTags">
    <vt:lpwstr/>
  </property>
</Properties>
</file>